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CF555" w14:textId="77777777" w:rsidR="00E43798" w:rsidRPr="00E43798" w:rsidRDefault="00E43798" w:rsidP="008036CF">
      <w:pPr>
        <w:pStyle w:val="3"/>
        <w:rPr>
          <w:rtl/>
        </w:rPr>
      </w:pPr>
      <w:r w:rsidRPr="00E43798">
        <w:t>Program Details</w:t>
      </w:r>
      <w:r w:rsidRPr="00E43798">
        <w:rPr>
          <w:rtl/>
        </w:rPr>
        <w:tab/>
      </w:r>
    </w:p>
    <w:tbl>
      <w:tblPr>
        <w:tblStyle w:val="a4"/>
        <w:tblpPr w:leftFromText="180" w:rightFromText="180" w:vertAnchor="text" w:tblpXSpec="center" w:tblpY="1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469"/>
        <w:gridCol w:w="1198"/>
        <w:gridCol w:w="1273"/>
        <w:gridCol w:w="1745"/>
        <w:gridCol w:w="510"/>
        <w:gridCol w:w="1981"/>
      </w:tblGrid>
      <w:tr w:rsidR="00E43798" w:rsidRPr="00E43798" w14:paraId="4C6753B2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C99B73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Institution</w:t>
            </w:r>
            <w:r w:rsidRPr="00E43798">
              <w:rPr>
                <w:rFonts w:ascii="DIN NEXT™ ARABIC MEDIUM" w:hAnsi="DIN NEXT™ ARABIC MEDIUM" w:cs="DIN NEXT™ ARABIC MEDIUM" w:hint="cs"/>
                <w:color w:val="FFFFFF" w:themeColor="background1"/>
                <w:rtl/>
              </w:rPr>
              <w:t xml:space="preserve"> 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601623C6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4F3D8F"/>
                <w:rtl/>
              </w:rPr>
            </w:pPr>
          </w:p>
        </w:tc>
      </w:tr>
      <w:tr w:rsidR="00E43798" w:rsidRPr="00E43798" w14:paraId="3F42317F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3302BBA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Status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creditation 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0AE64719" w14:textId="77777777" w:rsidR="00E43798" w:rsidRPr="00E43798" w:rsidRDefault="00000000" w:rsidP="008036CF">
            <w:pPr>
              <w:rPr>
                <w:rFonts w:ascii="DIN NEXT™ ARABIC BOLD" w:hAnsi="DIN NEXT™ ARABIC BOLD" w:cs="DIN NEXT™ ARABIC BOLD"/>
                <w:color w:val="4F3D8F"/>
                <w:lang w:val="en-GB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108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E4379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Ful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421305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Conditional  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3177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43798" w:rsidRPr="00E43798">
                  <w:rPr>
                    <w:rFonts w:ascii="Segoe UI Symbol" w:eastAsia="MS Gothic" w:hAnsi="Segoe UI Symbol" w:cs="Segoe UI Symbol" w:hint="cs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E43798" w:rsidRPr="00E43798"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progress </w:t>
            </w:r>
          </w:p>
        </w:tc>
      </w:tr>
      <w:tr w:rsidR="00E43798" w:rsidRPr="00E43798" w14:paraId="306EB6C0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9719D71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institutio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accreditation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</w:tcPr>
          <w:p w14:paraId="46B1DCC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942374191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96989300"/>
                <w:placeholder>
                  <w:docPart w:val="C7DE9DF0BC644DC5B72536F8E2565DF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328D6258" w14:textId="77777777" w:rsidTr="00E43798">
        <w:trPr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265A70A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Main Location (and branches, if any)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</w:tcPr>
          <w:p w14:paraId="30C5E27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4F3D8F"/>
                <w:rtl/>
              </w:rPr>
            </w:pPr>
          </w:p>
        </w:tc>
      </w:tr>
      <w:tr w:rsidR="00E43798" w:rsidRPr="00E43798" w14:paraId="276BB598" w14:textId="77777777" w:rsidTr="00E43798">
        <w:trPr>
          <w:tblCellSpacing w:w="7" w:type="dxa"/>
        </w:trPr>
        <w:tc>
          <w:tcPr>
            <w:tcW w:w="1436" w:type="dxa"/>
            <w:shd w:val="clear" w:color="auto" w:fill="4F3D8F"/>
            <w:vAlign w:val="center"/>
          </w:tcPr>
          <w:p w14:paraId="75029A8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College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2653" w:type="dxa"/>
            <w:gridSpan w:val="2"/>
            <w:shd w:val="clear" w:color="auto" w:fill="D9D9D9" w:themeFill="background1" w:themeFillShade="D9"/>
            <w:vAlign w:val="center"/>
          </w:tcPr>
          <w:p w14:paraId="7FEE9DE7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</w:p>
        </w:tc>
        <w:tc>
          <w:tcPr>
            <w:tcW w:w="3004" w:type="dxa"/>
            <w:gridSpan w:val="2"/>
            <w:shd w:val="clear" w:color="auto" w:fill="4F3D8F"/>
            <w:vAlign w:val="center"/>
          </w:tcPr>
          <w:p w14:paraId="002CB31D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Academic Department: </w:t>
            </w:r>
          </w:p>
        </w:tc>
        <w:tc>
          <w:tcPr>
            <w:tcW w:w="2470" w:type="dxa"/>
            <w:gridSpan w:val="2"/>
            <w:shd w:val="clear" w:color="auto" w:fill="D9D9D9" w:themeFill="background1" w:themeFillShade="D9"/>
            <w:vAlign w:val="center"/>
          </w:tcPr>
          <w:p w14:paraId="4DE00D51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42D9841C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A224FEC" w14:textId="2D1FCA74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in Arabi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c (</w:t>
            </w:r>
            <w:r w:rsidR="00FA1158" w:rsidRP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according to the establishment decision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)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41610A6B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E43798" w:rsidRPr="00E43798" w14:paraId="63BA818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2DAE0CD3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Name (English)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092ECEA7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  <w:tr w:rsidR="00CE1EDD" w:rsidRPr="00E43798" w14:paraId="16A8F04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407B0703" w14:textId="1D646DEE" w:rsidR="00CE1EDD" w:rsidRPr="0085354D" w:rsidRDefault="00CE1EDD" w:rsidP="0085354D">
            <w:pP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Program Level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4AC8DBE6" w14:textId="4C9BE080" w:rsidR="00CE1EDD" w:rsidRPr="00E43798" w:rsidRDefault="00CE1EDD" w:rsidP="0085354D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85354D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A, MA, PhD ...</w:t>
            </w:r>
          </w:p>
        </w:tc>
      </w:tr>
      <w:tr w:rsidR="00E43798" w:rsidRPr="00E43798" w14:paraId="10CCDCC9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05082656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Medium of instruction: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24B3623F" w14:textId="77777777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rabic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nglish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Other ………………………(Specify)</w:t>
            </w:r>
          </w:p>
        </w:tc>
      </w:tr>
      <w:tr w:rsidR="00E43798" w:rsidRPr="00E43798" w14:paraId="1C93CDBE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1E3ED2F4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  <w:lang w:val="en-GB"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>Request type:</w:t>
            </w:r>
          </w:p>
        </w:tc>
        <w:tc>
          <w:tcPr>
            <w:tcW w:w="5488" w:type="dxa"/>
            <w:gridSpan w:val="4"/>
            <w:shd w:val="clear" w:color="auto" w:fill="D9D9D9" w:themeFill="background1" w:themeFillShade="D9"/>
            <w:vAlign w:val="center"/>
          </w:tcPr>
          <w:p w14:paraId="6B2F9C80" w14:textId="37A683E8" w:rsidR="00E43798" w:rsidRPr="00E43798" w:rsidRDefault="00E43798" w:rsidP="008036CF">
            <w:pPr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 xml:space="preserve">☐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New accreditation  </w:t>
            </w:r>
            <w:r w:rsidRPr="00E43798">
              <w:rPr>
                <w:rFonts w:ascii="Segoe UI Symbol" w:hAnsi="Segoe UI Symbol" w:cs="Segoe UI Symbol"/>
                <w:color w:val="525252" w:themeColor="accent3" w:themeShade="80"/>
              </w:rPr>
              <w:t>☐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 w:rsidR="00FA115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R</w:t>
            </w:r>
            <w:r w:rsidR="00FA1158"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enewal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of accreditation</w:t>
            </w:r>
          </w:p>
        </w:tc>
      </w:tr>
      <w:tr w:rsidR="00E43798" w:rsidRPr="00E43798" w14:paraId="3C43C1F8" w14:textId="77777777" w:rsidTr="00E43798">
        <w:trPr>
          <w:trHeight w:val="364"/>
          <w:tblCellSpacing w:w="7" w:type="dxa"/>
        </w:trPr>
        <w:tc>
          <w:tcPr>
            <w:tcW w:w="4103" w:type="dxa"/>
            <w:gridSpan w:val="3"/>
            <w:shd w:val="clear" w:color="auto" w:fill="4F3D8F"/>
            <w:vAlign w:val="center"/>
          </w:tcPr>
          <w:p w14:paraId="6D48B395" w14:textId="77777777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Program accreditation date "If the accreditation request type is renewal"</w:t>
            </w:r>
          </w:p>
        </w:tc>
        <w:tc>
          <w:tcPr>
            <w:tcW w:w="5488" w:type="dxa"/>
            <w:gridSpan w:val="4"/>
            <w:shd w:val="clear" w:color="auto" w:fill="F2F2F2" w:themeFill="background1" w:themeFillShade="F2"/>
            <w:vAlign w:val="center"/>
          </w:tcPr>
          <w:p w14:paraId="191E58DC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From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732664171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</w:t>
                </w:r>
              </w:sdtContent>
            </w:sdt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to</w:t>
            </w:r>
            <w:r w:rsidRPr="00E43798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69058228"/>
                <w:placeholder>
                  <w:docPart w:val="36BE1C9CE5D9491991F3FE925BCAD52D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E43798">
                  <w:rPr>
                    <w:rFonts w:ascii="DIN NEXT™ ARABIC LIGHT" w:hAnsi="DIN NEXT™ ARABIC LIGHT" w:cs="DIN NEXT™ ARABIC LIGHT"/>
                    <w:color w:val="525252" w:themeColor="accent3" w:themeShade="80"/>
                    <w:rtl/>
                  </w:rPr>
                  <w:t>.........................</w:t>
                </w:r>
              </w:sdtContent>
            </w:sdt>
          </w:p>
        </w:tc>
      </w:tr>
      <w:tr w:rsidR="00E43798" w:rsidRPr="00E43798" w14:paraId="2C47C443" w14:textId="77777777" w:rsidTr="0085354D">
        <w:trPr>
          <w:trHeight w:val="364"/>
          <w:tblCellSpacing w:w="7" w:type="dxa"/>
        </w:trPr>
        <w:tc>
          <w:tcPr>
            <w:tcW w:w="2905" w:type="dxa"/>
            <w:gridSpan w:val="2"/>
            <w:shd w:val="clear" w:color="auto" w:fill="4F3D8F"/>
            <w:vAlign w:val="center"/>
          </w:tcPr>
          <w:p w14:paraId="0E751CF7" w14:textId="0A1F24DD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Date of establishment/</w:t>
            </w:r>
            <w:r w:rsidR="00FA1158">
              <w:rPr>
                <w:rFonts w:ascii="DIN NEXT™ ARABIC MEDIUM" w:hAnsi="DIN NEXT™ ARABIC MEDIUM" w:cs="DIN NEXT™ ARABIC MEDIUM"/>
                <w:color w:val="FFFFFF" w:themeColor="background1"/>
              </w:rPr>
              <w:t>F</w:t>
            </w:r>
            <w:r w:rsidR="00FA1158"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inal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licensing decision:</w:t>
            </w:r>
          </w:p>
        </w:tc>
        <w:tc>
          <w:tcPr>
            <w:tcW w:w="2457" w:type="dxa"/>
            <w:gridSpan w:val="2"/>
            <w:shd w:val="clear" w:color="auto" w:fill="D9D9D9" w:themeFill="background1" w:themeFillShade="D9"/>
            <w:vAlign w:val="center"/>
          </w:tcPr>
          <w:p w14:paraId="3DE4E95A" w14:textId="77777777" w:rsidR="00E43798" w:rsidRPr="00E43798" w:rsidRDefault="00E43798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rtl/>
              </w:rPr>
            </w:pPr>
          </w:p>
        </w:tc>
        <w:tc>
          <w:tcPr>
            <w:tcW w:w="2241" w:type="dxa"/>
            <w:gridSpan w:val="2"/>
            <w:shd w:val="clear" w:color="auto" w:fill="4F3D8F"/>
            <w:vAlign w:val="center"/>
          </w:tcPr>
          <w:p w14:paraId="11D8EF53" w14:textId="1CA1B64F" w:rsidR="00E43798" w:rsidRPr="00E43798" w:rsidRDefault="00E43798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Date of </w:t>
            </w:r>
            <w:r w:rsidR="00C73AAC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the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 xml:space="preserve">first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  <w:lang w:val="en-GB"/>
              </w:rPr>
              <w:t xml:space="preserve">cohort of </w:t>
            </w:r>
            <w:r w:rsidRPr="00E43798">
              <w:rPr>
                <w:rFonts w:ascii="DIN NEXT™ ARABIC MEDIUM" w:hAnsi="DIN NEXT™ ARABIC MEDIUM" w:cs="DIN NEXT™ ARABIC MEDIUM"/>
                <w:color w:val="FFFFFF" w:themeColor="background1"/>
              </w:rPr>
              <w:t>graduation: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4A61FD85" w14:textId="77777777" w:rsidR="00E43798" w:rsidRPr="00E43798" w:rsidRDefault="00E43798" w:rsidP="008036CF">
            <w:pPr>
              <w:rPr>
                <w:rFonts w:ascii="DIN NEXT™ ARABIC BOLD" w:hAnsi="DIN NEXT™ ARABIC BOLD" w:cs="DIN NEXT™ ARABIC BOLD"/>
                <w:color w:val="525252" w:themeColor="accent3" w:themeShade="80"/>
                <w:rtl/>
              </w:rPr>
            </w:pPr>
          </w:p>
        </w:tc>
      </w:tr>
    </w:tbl>
    <w:p w14:paraId="7C550852" w14:textId="77777777" w:rsidR="00E43798" w:rsidRPr="00E43798" w:rsidRDefault="00E43798" w:rsidP="008036CF">
      <w:pPr>
        <w:spacing w:after="0"/>
        <w:rPr>
          <w:rtl/>
        </w:rPr>
      </w:pPr>
    </w:p>
    <w:p w14:paraId="58FA5277" w14:textId="77777777" w:rsidR="00BA5AB6" w:rsidRDefault="00BA5AB6" w:rsidP="008036CF">
      <w:pPr>
        <w:pStyle w:val="3"/>
      </w:pPr>
      <w:r w:rsidRPr="00BA5AB6">
        <w:t xml:space="preserve">Eligibility requirements </w:t>
      </w:r>
      <w:r w:rsidRPr="001F332C">
        <w:rPr>
          <w:sz w:val="22"/>
          <w:szCs w:val="22"/>
        </w:rPr>
        <w:t>(for signing the contract)</w:t>
      </w:r>
      <w:r w:rsidRPr="00BA5AB6">
        <w:t>:</w:t>
      </w:r>
    </w:p>
    <w:tbl>
      <w:tblPr>
        <w:tblStyle w:val="APATableStyle1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390064"/>
          <w:insideV w:val="single" w:sz="4" w:space="0" w:color="390064"/>
        </w:tblBorders>
        <w:tblLayout w:type="fixed"/>
        <w:tblLook w:val="04A0" w:firstRow="1" w:lastRow="0" w:firstColumn="1" w:lastColumn="0" w:noHBand="0" w:noVBand="1"/>
      </w:tblPr>
      <w:tblGrid>
        <w:gridCol w:w="552"/>
        <w:gridCol w:w="5245"/>
        <w:gridCol w:w="1418"/>
        <w:gridCol w:w="2394"/>
      </w:tblGrid>
      <w:tr w:rsidR="00995B07" w:rsidRPr="00CB7A8C" w14:paraId="09B31100" w14:textId="77777777" w:rsidTr="006270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52" w:type="dxa"/>
            <w:vAlign w:val="center"/>
          </w:tcPr>
          <w:p w14:paraId="0B3CA239" w14:textId="4B6725B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5245" w:type="dxa"/>
            <w:noWrap/>
            <w:vAlign w:val="center"/>
          </w:tcPr>
          <w:p w14:paraId="30281FC0" w14:textId="4F1E189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tems</w:t>
            </w:r>
          </w:p>
        </w:tc>
        <w:tc>
          <w:tcPr>
            <w:tcW w:w="1418" w:type="dxa"/>
            <w:noWrap/>
            <w:vAlign w:val="center"/>
          </w:tcPr>
          <w:p w14:paraId="0E56E7B0" w14:textId="0963213F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  <w:lang w:val="en-GB"/>
              </w:rPr>
              <w:t>Availability</w:t>
            </w:r>
          </w:p>
        </w:tc>
        <w:tc>
          <w:tcPr>
            <w:tcW w:w="2394" w:type="dxa"/>
            <w:noWrap/>
            <w:vAlign w:val="center"/>
          </w:tcPr>
          <w:p w14:paraId="370303BC" w14:textId="3AFF147A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995B07" w:rsidRPr="00CB7A8C" w14:paraId="69791767" w14:textId="77777777" w:rsidTr="00627040">
        <w:trPr>
          <w:trHeight w:val="397"/>
        </w:trPr>
        <w:tc>
          <w:tcPr>
            <w:tcW w:w="552" w:type="dxa"/>
          </w:tcPr>
          <w:p w14:paraId="7F3E4CB4" w14:textId="5439D5ED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1</w:t>
            </w:r>
          </w:p>
        </w:tc>
        <w:tc>
          <w:tcPr>
            <w:tcW w:w="5245" w:type="dxa"/>
            <w:noWrap/>
          </w:tcPr>
          <w:p w14:paraId="1411A15C" w14:textId="6AA992CB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  <w:lang w:val="en-GB"/>
              </w:rPr>
              <w:t xml:space="preserve">Program establishment </w:t>
            </w: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decision (for public institutions)/Final program licensing decision (for private institutions)</w:t>
            </w:r>
          </w:p>
        </w:tc>
        <w:tc>
          <w:tcPr>
            <w:tcW w:w="1418" w:type="dxa"/>
            <w:noWrap/>
            <w:vAlign w:val="center"/>
          </w:tcPr>
          <w:p w14:paraId="03680597" w14:textId="47EC724A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85747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09817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48AB2A0D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3E230747" w14:textId="77777777" w:rsidTr="006270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97"/>
        </w:trPr>
        <w:tc>
          <w:tcPr>
            <w:tcW w:w="552" w:type="dxa"/>
          </w:tcPr>
          <w:p w14:paraId="6583ACB9" w14:textId="15A3AFE5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2</w:t>
            </w:r>
          </w:p>
        </w:tc>
        <w:tc>
          <w:tcPr>
            <w:tcW w:w="5245" w:type="dxa"/>
            <w:noWrap/>
          </w:tcPr>
          <w:p w14:paraId="07861B0A" w14:textId="5B457B68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Accredited institution or the institution has met the eligibility requirements (review visit has been scheduled)</w:t>
            </w:r>
          </w:p>
        </w:tc>
        <w:tc>
          <w:tcPr>
            <w:tcW w:w="1418" w:type="dxa"/>
            <w:noWrap/>
            <w:vAlign w:val="center"/>
          </w:tcPr>
          <w:p w14:paraId="3EC7FC57" w14:textId="680A6306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50779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1978833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192867CE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  <w:tr w:rsidR="00995B07" w:rsidRPr="00CB7A8C" w14:paraId="2F47FAA0" w14:textId="77777777" w:rsidTr="00627040">
        <w:trPr>
          <w:trHeight w:val="397"/>
        </w:trPr>
        <w:tc>
          <w:tcPr>
            <w:tcW w:w="552" w:type="dxa"/>
          </w:tcPr>
          <w:p w14:paraId="60DB0688" w14:textId="379369E3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sz w:val="24"/>
                <w:szCs w:val="24"/>
                <w:rtl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3</w:t>
            </w:r>
          </w:p>
        </w:tc>
        <w:tc>
          <w:tcPr>
            <w:tcW w:w="5245" w:type="dxa"/>
            <w:noWrap/>
          </w:tcPr>
          <w:p w14:paraId="4D968425" w14:textId="3C6CEEFE" w:rsidR="00995B07" w:rsidRPr="00995B07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color w:val="auto"/>
                <w:sz w:val="24"/>
                <w:szCs w:val="24"/>
              </w:rPr>
            </w:pPr>
            <w:r w:rsidRPr="00995B07">
              <w:rPr>
                <w:rFonts w:ascii="DIN NEXT™ ARABIC LIGHT" w:hAnsi="DIN NEXT™ ARABIC LIGHT" w:cs="DIN NEXT™ ARABIC LIGHT"/>
                <w:color w:val="525252" w:themeColor="accent3" w:themeShade="80"/>
                <w:sz w:val="24"/>
                <w:szCs w:val="24"/>
              </w:rPr>
              <w:t>Students graduated (One cohort at least)</w:t>
            </w:r>
          </w:p>
        </w:tc>
        <w:tc>
          <w:tcPr>
            <w:tcW w:w="1418" w:type="dxa"/>
            <w:noWrap/>
            <w:vAlign w:val="center"/>
          </w:tcPr>
          <w:p w14:paraId="22585922" w14:textId="7BF8F9A6" w:rsidR="00995B07" w:rsidRPr="00627040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6075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627040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995B07" w:rsidRPr="00627040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FF0000"/>
                </w:rPr>
                <w:id w:val="-24503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5B07" w:rsidRPr="0085354D">
                  <w:rPr>
                    <w:rFonts w:ascii="Segoe UI Symbol" w:eastAsia="MS Gothic" w:hAnsi="Segoe UI Symbol" w:cs="Times New Roman"/>
                    <w:color w:val="FF0000"/>
                    <w:rtl/>
                  </w:rPr>
                  <w:t>☐</w:t>
                </w:r>
              </w:sdtContent>
            </w:sdt>
            <w:r w:rsidR="00995B07" w:rsidRPr="0085354D">
              <w:rPr>
                <w:rFonts w:ascii="DIN NEXT™ ARABIC LIGHT" w:hAnsi="DIN NEXT™ ARABIC LIGHT" w:cs="DIN NEXT™ ARABIC LIGHT"/>
                <w:color w:val="FF0000"/>
                <w:rtl/>
              </w:rPr>
              <w:t xml:space="preserve"> </w:t>
            </w:r>
            <w:r w:rsidR="00995B07" w:rsidRPr="0085354D">
              <w:rPr>
                <w:rFonts w:ascii="DIN NEXT™ ARABIC LIGHT" w:hAnsi="DIN NEXT™ ARABIC LIGHT" w:cs="DIN NEXT™ ARABIC LIGHT"/>
                <w:color w:val="FF0000"/>
              </w:rPr>
              <w:t>No</w:t>
            </w:r>
          </w:p>
        </w:tc>
        <w:tc>
          <w:tcPr>
            <w:tcW w:w="2394" w:type="dxa"/>
            <w:noWrap/>
          </w:tcPr>
          <w:p w14:paraId="32603117" w14:textId="77777777" w:rsidR="00995B07" w:rsidRPr="00F94124" w:rsidRDefault="00995B07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color w:val="auto"/>
                <w:rtl/>
              </w:rPr>
            </w:pPr>
          </w:p>
        </w:tc>
      </w:tr>
    </w:tbl>
    <w:p w14:paraId="72F166AF" w14:textId="361D6582" w:rsidR="00627040" w:rsidRPr="007D1083" w:rsidRDefault="00627040" w:rsidP="008036CF">
      <w:pPr>
        <w:tabs>
          <w:tab w:val="right" w:pos="8306"/>
        </w:tabs>
        <w:spacing w:after="0" w:line="240" w:lineRule="auto"/>
        <w:ind w:left="142"/>
        <w:rPr>
          <w:rFonts w:ascii="DIN NEXT™ ARABIC BOLD" w:hAnsi="DIN NEXT™ ARABIC BOLD" w:cs="DIN NEXT™ ARABIC BOLD"/>
          <w:color w:val="41A1DA"/>
          <w:sz w:val="28"/>
          <w:szCs w:val="28"/>
          <w:rtl/>
        </w:rPr>
      </w:pP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* </w:t>
      </w:r>
      <w:r w:rsidR="00816667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nclose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a copy of th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establishment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decision/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final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license </w:t>
      </w:r>
      <w:r>
        <w:rPr>
          <w:rFonts w:ascii="DIN NEXT™ ARABIC LIGHT" w:hAnsi="DIN NEXT™ ARABIC LIGHT" w:cs="DIN NEXT™ ARABIC LIGHT"/>
          <w:color w:val="C00000"/>
          <w:sz w:val="16"/>
          <w:szCs w:val="16"/>
        </w:rPr>
        <w:t xml:space="preserve">of </w:t>
      </w:r>
      <w:r w:rsidRPr="00422AAA">
        <w:rPr>
          <w:rFonts w:ascii="DIN NEXT™ ARABIC LIGHT" w:hAnsi="DIN NEXT™ ARABIC LIGHT" w:cs="DIN NEXT™ ARABIC LIGHT"/>
          <w:color w:val="C00000"/>
          <w:sz w:val="16"/>
          <w:szCs w:val="16"/>
        </w:rPr>
        <w:t>the program.</w:t>
      </w:r>
    </w:p>
    <w:p w14:paraId="4E8410EC" w14:textId="77777777" w:rsidR="001F332C" w:rsidRDefault="001F332C" w:rsidP="008036CF">
      <w:pPr>
        <w:pStyle w:val="3"/>
      </w:pPr>
    </w:p>
    <w:p w14:paraId="21640D47" w14:textId="74A3E48E" w:rsidR="00627040" w:rsidRPr="001F332C" w:rsidRDefault="00627040" w:rsidP="008036CF">
      <w:pPr>
        <w:pStyle w:val="3"/>
      </w:pPr>
      <w:r w:rsidRPr="001F332C">
        <w:t>If the program is offered in multiple locations:</w:t>
      </w:r>
    </w:p>
    <w:p w14:paraId="4098E377" w14:textId="3092A13E" w:rsidR="001F332C" w:rsidRPr="002779C2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t>A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‌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 xml:space="preserve">. Branches </w:t>
      </w:r>
      <w:r>
        <w:rPr>
          <w:rFonts w:ascii="DIN NEXT™ ARABIC BOLD" w:hAnsi="DIN NEXT™ ARABIC BOLD" w:cs="DIN NEXT™ ARABIC BOLD"/>
          <w:color w:val="41A1DA"/>
          <w:sz w:val="24"/>
          <w:szCs w:val="24"/>
        </w:rPr>
        <w:t>Details</w:t>
      </w:r>
      <w:r w:rsidRPr="00B12269">
        <w:rPr>
          <w:rFonts w:ascii="DIN NEXT™ ARABIC BOLD" w:hAnsi="DIN NEXT™ ARABIC BOLD" w:cs="DIN NEXT™ ARABIC BOLD"/>
          <w:color w:val="41A1DA"/>
          <w:sz w:val="24"/>
          <w:szCs w:val="24"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51"/>
        <w:gridCol w:w="2476"/>
        <w:gridCol w:w="1376"/>
        <w:gridCol w:w="2020"/>
        <w:gridCol w:w="1376"/>
        <w:gridCol w:w="1934"/>
      </w:tblGrid>
      <w:tr w:rsidR="00627040" w:rsidRPr="00B91518" w14:paraId="0CD884F6" w14:textId="77777777" w:rsidTr="00736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30" w:type="dxa"/>
            <w:shd w:val="clear" w:color="auto" w:fill="4F3D8F"/>
            <w:vAlign w:val="center"/>
          </w:tcPr>
          <w:p w14:paraId="34045D52" w14:textId="169C78A8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</w:t>
            </w:r>
          </w:p>
        </w:tc>
        <w:tc>
          <w:tcPr>
            <w:tcW w:w="2462" w:type="dxa"/>
            <w:shd w:val="clear" w:color="auto" w:fill="4F3D8F"/>
            <w:noWrap/>
            <w:vAlign w:val="center"/>
            <w:hideMark/>
          </w:tcPr>
          <w:p w14:paraId="267CF4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Location</w:t>
            </w:r>
          </w:p>
        </w:tc>
        <w:tc>
          <w:tcPr>
            <w:tcW w:w="1362" w:type="dxa"/>
            <w:shd w:val="clear" w:color="auto" w:fill="4F3D8F"/>
            <w:noWrap/>
            <w:vAlign w:val="center"/>
          </w:tcPr>
          <w:p w14:paraId="22CADFF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College </w:t>
            </w:r>
          </w:p>
        </w:tc>
        <w:tc>
          <w:tcPr>
            <w:tcW w:w="2006" w:type="dxa"/>
            <w:shd w:val="clear" w:color="auto" w:fill="4F3D8F"/>
            <w:vAlign w:val="center"/>
          </w:tcPr>
          <w:p w14:paraId="5BFDB44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E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stablishment/final licensing decision:</w:t>
            </w:r>
          </w:p>
        </w:tc>
        <w:tc>
          <w:tcPr>
            <w:tcW w:w="1362" w:type="dxa"/>
            <w:shd w:val="clear" w:color="auto" w:fill="4F3D8F"/>
            <w:vAlign w:val="center"/>
          </w:tcPr>
          <w:p w14:paraId="2EF9190D" w14:textId="1CF87612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Date of </w:t>
            </w:r>
            <w:r w:rsidR="009B216E"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the </w:t>
            </w:r>
            <w:r w:rsidRPr="001F318D">
              <w:rPr>
                <w:rFonts w:ascii="DIN NEXT™ ARABIC MEDIUM" w:hAnsi="DIN NEXT™ ARABIC MEDIUM" w:cs="DIN NEXT™ ARABIC MEDIUM"/>
                <w:b w:val="0"/>
                <w:bCs w:val="0"/>
              </w:rPr>
              <w:t>first cohort of graduat</w:t>
            </w: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ion</w:t>
            </w:r>
          </w:p>
        </w:tc>
        <w:tc>
          <w:tcPr>
            <w:tcW w:w="1913" w:type="dxa"/>
            <w:shd w:val="clear" w:color="auto" w:fill="4F3D8F"/>
            <w:noWrap/>
            <w:vAlign w:val="center"/>
            <w:hideMark/>
          </w:tcPr>
          <w:p w14:paraId="2542CFBB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  <w:p w14:paraId="0F2801C4" w14:textId="77777777" w:rsidR="00627040" w:rsidRPr="007D1083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rPr>
                <w:rFonts w:ascii="DIN NEXT™ ARABIC LIGHT" w:hAnsi="DIN NEXT™ ARABIC LIGHT" w:cs="DIN NEXT™ ARABIC LIGHT"/>
                <w:b w:val="0"/>
                <w:bCs w:val="0"/>
                <w:rtl/>
              </w:rPr>
            </w:pP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</w:rPr>
              <w:t>(For NCAAA official use)</w:t>
            </w:r>
            <w:r w:rsidRPr="001F318D">
              <w:rPr>
                <w:rFonts w:ascii="DIN NEXT™ ARABIC LIGHT" w:hAnsi="DIN NEXT™ ARABIC LIGHT" w:cs="DIN NEXT™ ARABIC LIGHT"/>
                <w:b w:val="0"/>
                <w:bCs w:val="0"/>
                <w:sz w:val="16"/>
                <w:szCs w:val="16"/>
                <w:rtl/>
              </w:rPr>
              <w:t xml:space="preserve"> </w:t>
            </w:r>
          </w:p>
        </w:tc>
      </w:tr>
      <w:tr w:rsidR="00627040" w:rsidRPr="00B91518" w14:paraId="2C8BDED8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69719327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45272B7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Main Campus 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ABA539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29256A8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1B755A86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  <w:rtl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001E7C1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4E50DC5C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0CF0BF7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AED120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1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43D9E81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19AAA29D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422D211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585BA189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27B4BA67" w14:textId="77777777" w:rsidTr="00736D06">
        <w:trPr>
          <w:trHeight w:val="283"/>
          <w:tblCellSpacing w:w="7" w:type="dxa"/>
          <w:jc w:val="center"/>
        </w:trPr>
        <w:tc>
          <w:tcPr>
            <w:tcW w:w="430" w:type="dxa"/>
            <w:shd w:val="clear" w:color="auto" w:fill="D9D9D9" w:themeFill="background1" w:themeFillShade="D9"/>
            <w:vAlign w:val="center"/>
          </w:tcPr>
          <w:p w14:paraId="0F229C3A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2462" w:type="dxa"/>
            <w:shd w:val="clear" w:color="auto" w:fill="D9D9D9" w:themeFill="background1" w:themeFillShade="D9"/>
            <w:noWrap/>
          </w:tcPr>
          <w:p w14:paraId="3DD018A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2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734E0E90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D9D9D9" w:themeFill="background1" w:themeFillShade="D9"/>
            <w:vAlign w:val="center"/>
          </w:tcPr>
          <w:p w14:paraId="149192FE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noWrap/>
            <w:vAlign w:val="center"/>
          </w:tcPr>
          <w:p w14:paraId="2FC0C44F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noWrap/>
            <w:vAlign w:val="center"/>
          </w:tcPr>
          <w:p w14:paraId="1137E0B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A7E279A" w14:textId="77777777" w:rsidTr="00736D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30" w:type="dxa"/>
            <w:shd w:val="clear" w:color="auto" w:fill="F2F2F2" w:themeFill="background1" w:themeFillShade="F2"/>
            <w:vAlign w:val="center"/>
          </w:tcPr>
          <w:p w14:paraId="5B5FC6C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2462" w:type="dxa"/>
            <w:shd w:val="clear" w:color="auto" w:fill="F2F2F2" w:themeFill="background1" w:themeFillShade="F2"/>
            <w:noWrap/>
          </w:tcPr>
          <w:p w14:paraId="045A87F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 …</w:t>
            </w:r>
          </w:p>
        </w:tc>
        <w:tc>
          <w:tcPr>
            <w:tcW w:w="1362" w:type="dxa"/>
            <w:shd w:val="clear" w:color="auto" w:fill="F2F2F2" w:themeFill="background1" w:themeFillShade="F2"/>
            <w:vAlign w:val="center"/>
          </w:tcPr>
          <w:p w14:paraId="201E818C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2006" w:type="dxa"/>
            <w:shd w:val="clear" w:color="auto" w:fill="F2F2F2" w:themeFill="background1" w:themeFillShade="F2"/>
            <w:vAlign w:val="center"/>
          </w:tcPr>
          <w:p w14:paraId="4D5C8C89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2F2F2" w:themeFill="background1" w:themeFillShade="F2"/>
            <w:noWrap/>
            <w:vAlign w:val="center"/>
          </w:tcPr>
          <w:p w14:paraId="728831D8" w14:textId="77777777" w:rsidR="00627040" w:rsidRPr="00B91518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auto"/>
                <w:sz w:val="18"/>
                <w:szCs w:val="18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  <w:noWrap/>
            <w:vAlign w:val="center"/>
          </w:tcPr>
          <w:p w14:paraId="6DED0FA5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14C1FFC3" w14:textId="66D66DD3" w:rsidR="00AF715B" w:rsidRDefault="00AF715B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</w:p>
    <w:p w14:paraId="4B40372E" w14:textId="77777777" w:rsidR="00AF715B" w:rsidRDefault="00AF715B" w:rsidP="008036CF">
      <w:pPr>
        <w:spacing w:after="0"/>
        <w:rPr>
          <w:rFonts w:ascii="DIN NEXT™ ARABIC BOLD" w:hAnsi="DIN NEXT™ ARABIC BOLD" w:cs="DIN NEXT™ ARABIC BOLD"/>
          <w:color w:val="41A1DA"/>
          <w:sz w:val="24"/>
          <w:szCs w:val="24"/>
        </w:rPr>
      </w:pPr>
      <w:r>
        <w:rPr>
          <w:rFonts w:ascii="DIN NEXT™ ARABIC BOLD" w:hAnsi="DIN NEXT™ ARABIC BOLD" w:cs="DIN NEXT™ ARABIC BOLD"/>
          <w:color w:val="41A1DA"/>
          <w:sz w:val="24"/>
          <w:szCs w:val="24"/>
        </w:rPr>
        <w:br w:type="page"/>
      </w:r>
    </w:p>
    <w:p w14:paraId="717D93E2" w14:textId="77777777" w:rsidR="00627040" w:rsidRPr="00736D06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  <w:rtl/>
        </w:rPr>
      </w:pPr>
      <w:r w:rsidRPr="00736D06">
        <w:rPr>
          <w:rFonts w:ascii="DIN NEXT™ ARABIC BOLD" w:hAnsi="DIN NEXT™ ARABIC BOLD" w:cs="DIN NEXT™ ARABIC BOLD"/>
          <w:color w:val="41A1DA"/>
          <w:sz w:val="24"/>
          <w:szCs w:val="24"/>
        </w:rPr>
        <w:lastRenderedPageBreak/>
        <w:t>B. Administration and organization</w:t>
      </w:r>
      <w:r w:rsidRPr="00736D06">
        <w:rPr>
          <w:rFonts w:ascii="DIN NEXT™ ARABIC BOLD" w:hAnsi="DIN NEXT™ ARABIC BOLD" w:cs="DIN NEXT™ ARABIC BOLD"/>
          <w:color w:val="41A1DA"/>
          <w:sz w:val="24"/>
          <w:szCs w:val="24"/>
          <w:rtl/>
        </w:rPr>
        <w:t>:</w:t>
      </w:r>
    </w:p>
    <w:tbl>
      <w:tblPr>
        <w:tblStyle w:val="APATableStyle1"/>
        <w:tblpPr w:leftFromText="180" w:rightFromText="180" w:vertAnchor="text" w:tblpXSpec="center" w:tblpY="1"/>
        <w:tblOverlap w:val="never"/>
        <w:tblW w:w="0" w:type="auto"/>
        <w:jc w:val="center"/>
        <w:tblCellSpacing w:w="7" w:type="dxa"/>
        <w:tblInd w:w="0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88"/>
        <w:gridCol w:w="5753"/>
        <w:gridCol w:w="1473"/>
        <w:gridCol w:w="1919"/>
      </w:tblGrid>
      <w:tr w:rsidR="002779C2" w:rsidRPr="00B91518" w14:paraId="4FDAAA40" w14:textId="77777777" w:rsidTr="0027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CellSpacing w:w="7" w:type="dxa"/>
          <w:jc w:val="center"/>
        </w:trPr>
        <w:tc>
          <w:tcPr>
            <w:tcW w:w="467" w:type="dxa"/>
            <w:shd w:val="clear" w:color="auto" w:fill="4F3D8F"/>
            <w:vAlign w:val="center"/>
          </w:tcPr>
          <w:p w14:paraId="799F4035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bookmarkStart w:id="0" w:name="_Hlk129531052"/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.</w:t>
            </w:r>
          </w:p>
        </w:tc>
        <w:tc>
          <w:tcPr>
            <w:tcW w:w="5739" w:type="dxa"/>
            <w:shd w:val="clear" w:color="auto" w:fill="4F3D8F"/>
            <w:noWrap/>
            <w:vAlign w:val="center"/>
            <w:hideMark/>
          </w:tcPr>
          <w:p w14:paraId="6D6F1B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Items </w:t>
            </w:r>
          </w:p>
        </w:tc>
        <w:tc>
          <w:tcPr>
            <w:tcW w:w="1459" w:type="dxa"/>
            <w:shd w:val="clear" w:color="auto" w:fill="4F3D8F"/>
            <w:noWrap/>
            <w:vAlign w:val="center"/>
            <w:hideMark/>
          </w:tcPr>
          <w:p w14:paraId="5A8D4C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 xml:space="preserve">Program response </w:t>
            </w:r>
          </w:p>
        </w:tc>
        <w:tc>
          <w:tcPr>
            <w:tcW w:w="1898" w:type="dxa"/>
            <w:shd w:val="clear" w:color="auto" w:fill="4F3D8F"/>
            <w:noWrap/>
            <w:vAlign w:val="center"/>
            <w:hideMark/>
          </w:tcPr>
          <w:p w14:paraId="79BC822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MEDIUM" w:hAnsi="DIN NEXT™ ARABIC MEDIUM" w:cs="DIN NEXT™ ARABIC MEDIUM"/>
                <w:b w:val="0"/>
                <w:bCs w:val="0"/>
                <w:rtl/>
              </w:rPr>
            </w:pPr>
            <w:r>
              <w:rPr>
                <w:rFonts w:ascii="DIN NEXT™ ARABIC MEDIUM" w:hAnsi="DIN NEXT™ ARABIC MEDIUM" w:cs="DIN NEXT™ ARABIC MEDIUM"/>
                <w:b w:val="0"/>
                <w:bCs w:val="0"/>
              </w:rPr>
              <w:t>Notes</w:t>
            </w:r>
          </w:p>
        </w:tc>
      </w:tr>
      <w:tr w:rsidR="002779C2" w:rsidRPr="00B91518" w14:paraId="5A442D0C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2C23231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1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3F0C4C94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organizational structure of 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at directs all branches </w:t>
            </w:r>
            <w:r w:rsidRPr="009D6E82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dentical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55E2AE3E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0882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6488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7443709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1FD7309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0481028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2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64499382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Is the qualific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warded by 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in all the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(according to the graduatio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 xml:space="preserve"> certificate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)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dentical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75ACC61A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886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1792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0038D886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415846D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D6F2B1B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3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CD5796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  <w:lang w:val="en-GB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pply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unified study pla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349F7960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928656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14986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6500359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59869B26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88632D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4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F5A76B8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es t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apply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 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unified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F67563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pecification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the branches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C89454A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3677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2117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7933F68E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77F78F34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1BFADA7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5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019CFDE0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oes the program apply unified course specifications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in all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branches?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EC435A4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eastAsia="MS Gothic" w:hAnsi="DIN NEXT™ ARABIC LIGHT" w:cs="DIN NEXT™ ARABIC LIGHT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228854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478063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484AC8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1EFC02E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6F3DB207" w14:textId="5917681D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6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2CE3A55D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the program branches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report to 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ifferent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ean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s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?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344BAD23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208712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5109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563DF513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2BB84673" w14:textId="77777777" w:rsidTr="00B734CB">
        <w:trPr>
          <w:trHeight w:val="283"/>
          <w:tblCellSpacing w:w="7" w:type="dxa"/>
          <w:jc w:val="center"/>
        </w:trPr>
        <w:tc>
          <w:tcPr>
            <w:tcW w:w="467" w:type="dxa"/>
            <w:shd w:val="clear" w:color="auto" w:fill="D9D9D9" w:themeFill="background1" w:themeFillShade="D9"/>
          </w:tcPr>
          <w:p w14:paraId="05AC7C3B" w14:textId="511744BC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7</w:t>
            </w:r>
          </w:p>
        </w:tc>
        <w:tc>
          <w:tcPr>
            <w:tcW w:w="5739" w:type="dxa"/>
            <w:shd w:val="clear" w:color="auto" w:fill="D9D9D9" w:themeFill="background1" w:themeFillShade="D9"/>
            <w:noWrap/>
            <w:vAlign w:val="center"/>
          </w:tcPr>
          <w:p w14:paraId="45269CE7" w14:textId="43B7A756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Do</w:t>
            </w:r>
            <w:r w:rsidRPr="0095141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all branches of the program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have a </w:t>
            </w:r>
            <w:r w:rsidRPr="00154491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centralized leadership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n which a single head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the </w:t>
            </w: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department makes all the decisions? </w:t>
            </w:r>
          </w:p>
        </w:tc>
        <w:tc>
          <w:tcPr>
            <w:tcW w:w="1459" w:type="dxa"/>
            <w:shd w:val="clear" w:color="auto" w:fill="D9D9D9" w:themeFill="background1" w:themeFillShade="D9"/>
            <w:noWrap/>
            <w:vAlign w:val="center"/>
          </w:tcPr>
          <w:p w14:paraId="755E2FF8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-133043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85331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D9D9D9" w:themeFill="background1" w:themeFillShade="D9"/>
            <w:noWrap/>
          </w:tcPr>
          <w:p w14:paraId="39632612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2779C2" w:rsidRPr="00B91518" w14:paraId="0E136EB3" w14:textId="77777777" w:rsidTr="00B734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3"/>
          <w:tblCellSpacing w:w="7" w:type="dxa"/>
          <w:jc w:val="center"/>
        </w:trPr>
        <w:tc>
          <w:tcPr>
            <w:tcW w:w="467" w:type="dxa"/>
            <w:shd w:val="clear" w:color="auto" w:fill="F2F2F2" w:themeFill="background1" w:themeFillShade="F2"/>
          </w:tcPr>
          <w:p w14:paraId="57736F4F" w14:textId="3874FDC9" w:rsidR="00627040" w:rsidRPr="003863B5" w:rsidRDefault="00B734CB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>8</w:t>
            </w:r>
          </w:p>
        </w:tc>
        <w:tc>
          <w:tcPr>
            <w:tcW w:w="5739" w:type="dxa"/>
            <w:shd w:val="clear" w:color="auto" w:fill="F2F2F2" w:themeFill="background1" w:themeFillShade="F2"/>
            <w:noWrap/>
            <w:vAlign w:val="center"/>
          </w:tcPr>
          <w:p w14:paraId="0282191F" w14:textId="77777777" w:rsidR="00627040" w:rsidRPr="003863B5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 w:val="0"/>
              <w:jc w:val="left"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  <w:r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Are teaching staff in the program in charge of teaching in other branches to ensure the quality of student experience? </w:t>
            </w:r>
          </w:p>
        </w:tc>
        <w:tc>
          <w:tcPr>
            <w:tcW w:w="1459" w:type="dxa"/>
            <w:shd w:val="clear" w:color="auto" w:fill="F2F2F2" w:themeFill="background1" w:themeFillShade="F2"/>
            <w:noWrap/>
            <w:vAlign w:val="center"/>
          </w:tcPr>
          <w:p w14:paraId="540A718F" w14:textId="77777777" w:rsidR="00627040" w:rsidRPr="003863B5" w:rsidRDefault="00000000" w:rsidP="008036CF">
            <w:pPr>
              <w:pStyle w:val="ETEC"/>
              <w:framePr w:hSpace="0" w:wrap="auto" w:vAnchor="margin" w:hAnchor="text" w:xAlign="left" w:yAlign="inline"/>
              <w:bidi w:val="0"/>
              <w:rPr>
                <w:rFonts w:ascii="Segoe UI Symbol" w:eastAsia="MS Gothic" w:hAnsi="Segoe UI Symbol" w:cs="Segoe UI Symbol"/>
                <w:color w:val="525252" w:themeColor="accent3" w:themeShade="80"/>
                <w:rtl/>
              </w:rPr>
            </w:pP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14917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Yes</w:t>
            </w:r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sdt>
              <w:sdtPr>
                <w:rPr>
                  <w:rFonts w:ascii="DIN NEXT™ ARABIC LIGHT" w:hAnsi="DIN NEXT™ ARABIC LIGHT" w:cs="DIN NEXT™ ARABIC LIGHT"/>
                  <w:color w:val="525252" w:themeColor="accent3" w:themeShade="80"/>
                </w:rPr>
                <w:id w:val="200547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27040" w:rsidRPr="003863B5">
                  <w:rPr>
                    <w:rFonts w:ascii="Segoe UI Symbol" w:eastAsia="MS Gothic" w:hAnsi="Segoe UI Symbol" w:cs="Segoe UI Symbol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627040" w:rsidRPr="003863B5"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  <w:t xml:space="preserve"> </w:t>
            </w:r>
            <w:r w:rsidR="00627040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No</w:t>
            </w:r>
          </w:p>
        </w:tc>
        <w:tc>
          <w:tcPr>
            <w:tcW w:w="1898" w:type="dxa"/>
            <w:shd w:val="clear" w:color="auto" w:fill="F2F2F2" w:themeFill="background1" w:themeFillShade="F2"/>
            <w:noWrap/>
          </w:tcPr>
          <w:p w14:paraId="2FB356BD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bookmarkEnd w:id="0"/>
    </w:tbl>
    <w:p w14:paraId="1A8A7AEF" w14:textId="53428567" w:rsidR="00627040" w:rsidRPr="00B734CB" w:rsidRDefault="00627040" w:rsidP="008036CF">
      <w:pPr>
        <w:spacing w:after="0" w:line="240" w:lineRule="auto"/>
        <w:rPr>
          <w:rFonts w:ascii="DIN NEXT™ ARABIC BOLD" w:hAnsi="DIN NEXT™ ARABIC BOLD" w:cs="DIN NEXT™ ARABIC BOLD"/>
          <w:color w:val="4F3D8F"/>
          <w:sz w:val="14"/>
          <w:szCs w:val="14"/>
          <w:rtl/>
        </w:rPr>
      </w:pPr>
    </w:p>
    <w:p w14:paraId="4D9AD540" w14:textId="77777777" w:rsidR="00627040" w:rsidRPr="00B734CB" w:rsidRDefault="00627040" w:rsidP="008036CF">
      <w:pPr>
        <w:tabs>
          <w:tab w:val="right" w:pos="8306"/>
        </w:tabs>
        <w:spacing w:after="0" w:line="240" w:lineRule="auto"/>
        <w:rPr>
          <w:rFonts w:ascii="DIN NEXT™ ARABIC BOLD" w:hAnsi="DIN NEXT™ ARABIC BOLD" w:cs="DIN NEXT™ ARABIC BOLD"/>
          <w:color w:val="41A1DA"/>
          <w:sz w:val="24"/>
          <w:szCs w:val="24"/>
        </w:rPr>
      </w:pPr>
      <w:r w:rsidRPr="00B734CB">
        <w:rPr>
          <w:rFonts w:ascii="DIN NEXT™ ARABIC BOLD" w:hAnsi="DIN NEXT™ ARABIC BOLD" w:cs="DIN NEXT™ ARABIC BOLD"/>
          <w:color w:val="41A1DA"/>
          <w:sz w:val="24"/>
          <w:szCs w:val="24"/>
        </w:rPr>
        <w:t>Contact Details:</w:t>
      </w:r>
    </w:p>
    <w:tbl>
      <w:tblPr>
        <w:tblStyle w:val="a4"/>
        <w:tblpPr w:leftFromText="180" w:rightFromText="180" w:vertAnchor="text" w:tblpXSpec="center" w:tblpY="1"/>
        <w:tblOverlap w:val="never"/>
        <w:tblW w:w="9458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3332"/>
        <w:gridCol w:w="6126"/>
      </w:tblGrid>
      <w:tr w:rsidR="00627040" w:rsidRPr="00B91518" w14:paraId="60EA3043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7F3DB7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Name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7136DDDC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17BD762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134A778C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Position</w:t>
            </w:r>
            <w:r w:rsidRPr="003863B5"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  <w:t>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2AD8FD58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30CD076F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6702B034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E-mail:</w:t>
            </w:r>
          </w:p>
        </w:tc>
        <w:tc>
          <w:tcPr>
            <w:tcW w:w="6105" w:type="dxa"/>
            <w:shd w:val="clear" w:color="auto" w:fill="D9D9D9" w:themeFill="background1" w:themeFillShade="D9"/>
            <w:vAlign w:val="center"/>
          </w:tcPr>
          <w:p w14:paraId="6D2EA06B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  <w:tr w:rsidR="00627040" w:rsidRPr="00B91518" w14:paraId="64A309B5" w14:textId="77777777" w:rsidTr="00C17160">
        <w:trPr>
          <w:tblCellSpacing w:w="7" w:type="dxa"/>
        </w:trPr>
        <w:tc>
          <w:tcPr>
            <w:tcW w:w="3311" w:type="dxa"/>
            <w:shd w:val="clear" w:color="auto" w:fill="4F3D8F"/>
            <w:vAlign w:val="center"/>
          </w:tcPr>
          <w:p w14:paraId="44A2E9CB" w14:textId="77777777" w:rsidR="00627040" w:rsidRPr="003863B5" w:rsidRDefault="00627040" w:rsidP="008036CF">
            <w:pPr>
              <w:rPr>
                <w:rFonts w:ascii="DIN NEXT™ ARABIC MEDIUM" w:hAnsi="DIN NEXT™ ARABIC MEDIUM" w:cs="DIN NEXT™ ARABIC MEDIUM"/>
                <w:color w:val="FFFFFF" w:themeColor="background1"/>
                <w:rtl/>
              </w:rPr>
            </w:pPr>
            <w:r>
              <w:rPr>
                <w:rFonts w:ascii="DIN NEXT™ ARABIC MEDIUM" w:hAnsi="DIN NEXT™ ARABIC MEDIUM" w:cs="DIN NEXT™ ARABIC MEDIUM"/>
                <w:color w:val="FFFFFF" w:themeColor="background1"/>
              </w:rPr>
              <w:t>Mobile:</w:t>
            </w:r>
          </w:p>
        </w:tc>
        <w:tc>
          <w:tcPr>
            <w:tcW w:w="6105" w:type="dxa"/>
            <w:shd w:val="clear" w:color="auto" w:fill="F2F2F2" w:themeFill="background1" w:themeFillShade="F2"/>
            <w:vAlign w:val="center"/>
          </w:tcPr>
          <w:p w14:paraId="38EFDAA0" w14:textId="77777777" w:rsidR="00627040" w:rsidRPr="00B734CB" w:rsidRDefault="00627040" w:rsidP="008036CF">
            <w:pPr>
              <w:pStyle w:val="ETEC"/>
              <w:framePr w:hSpace="0" w:wrap="auto" w:vAnchor="margin" w:hAnchor="text" w:xAlign="left" w:yAlign="inline"/>
              <w:bidi w:val="0"/>
              <w:contextualSpacing/>
              <w:jc w:val="lowKashida"/>
              <w:rPr>
                <w:rFonts w:ascii="DIN NEXT™ ARABIC LIGHT" w:hAnsi="DIN NEXT™ ARABIC LIGHT" w:cs="DIN NEXT™ ARABIC LIGHT"/>
                <w:color w:val="000000" w:themeColor="text1"/>
                <w:rtl/>
              </w:rPr>
            </w:pPr>
          </w:p>
        </w:tc>
      </w:tr>
    </w:tbl>
    <w:p w14:paraId="5DB85FEF" w14:textId="25DFC001" w:rsidR="00627040" w:rsidRDefault="00000000" w:rsidP="008036CF">
      <w:pPr>
        <w:spacing w:after="0" w:line="240" w:lineRule="auto"/>
        <w:ind w:left="142"/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</w:rPr>
      </w:pPr>
      <w:sdt>
        <w:sdtPr>
          <w:rPr>
            <w:rFonts w:ascii="DIN NEXT™ ARABIC LIGHT" w:hAnsi="DIN NEXT™ ARABIC LIGHT" w:cs="DIN NEXT™ ARABIC LIGHT"/>
            <w:color w:val="525252" w:themeColor="accent3" w:themeShade="80"/>
            <w:sz w:val="20"/>
            <w:szCs w:val="20"/>
          </w:rPr>
          <w:id w:val="141473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734CB">
            <w:rPr>
              <w:rFonts w:ascii="MS Gothic" w:eastAsia="MS Gothic" w:hAnsi="MS Gothic" w:cs="DIN NEXT™ ARABIC LIGHT" w:hint="eastAsia"/>
              <w:color w:val="525252" w:themeColor="accent3" w:themeShade="80"/>
              <w:sz w:val="20"/>
              <w:szCs w:val="20"/>
            </w:rPr>
            <w:t>☐</w:t>
          </w:r>
        </w:sdtContent>
      </w:sdt>
      <w:r w:rsidR="00627040" w:rsidRPr="00B91518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  <w:t xml:space="preserve">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 The Accreditation Standards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policies and procedures of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the NCAAA-ETEC were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acknowledge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d,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read, 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and 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understo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o</w:t>
      </w:r>
      <w:r w:rsidR="00627040" w:rsidRPr="005E6C21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>d</w:t>
      </w:r>
      <w:r w:rsidR="00627040"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</w:rPr>
        <w:t xml:space="preserve">. </w:t>
      </w:r>
      <w:r w:rsidR="00627040" w:rsidRPr="00B91518">
        <w:rPr>
          <w:rFonts w:ascii="DIN NEXT™ ARABIC BOLD" w:hAnsi="DIN NEXT™ ARABIC BOLD" w:cs="DIN NEXT™ ARABIC BOLD"/>
          <w:color w:val="525252" w:themeColor="accent3" w:themeShade="80"/>
          <w:sz w:val="24"/>
          <w:szCs w:val="24"/>
          <w:rtl/>
        </w:rPr>
        <w:tab/>
      </w:r>
    </w:p>
    <w:p w14:paraId="036A37CF" w14:textId="77777777" w:rsidR="00B734CB" w:rsidRPr="00B91518" w:rsidRDefault="00B734CB" w:rsidP="008036CF">
      <w:pPr>
        <w:spacing w:after="0" w:line="240" w:lineRule="auto"/>
        <w:ind w:left="142"/>
        <w:rPr>
          <w:rFonts w:ascii="DIN NEXT™ ARABIC LIGHT" w:hAnsi="DIN NEXT™ ARABIC LIGHT" w:cs="DIN NEXT™ ARABIC LIGHT"/>
          <w:color w:val="525252" w:themeColor="accent3" w:themeShade="80"/>
          <w:sz w:val="20"/>
          <w:szCs w:val="20"/>
          <w:rtl/>
        </w:rPr>
      </w:pP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single" w:sz="18" w:space="0" w:color="7030A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3"/>
        <w:gridCol w:w="6776"/>
      </w:tblGrid>
      <w:tr w:rsidR="00B734CB" w14:paraId="09E174B0" w14:textId="77777777" w:rsidTr="00B734CB">
        <w:trPr>
          <w:trHeight w:val="680"/>
        </w:trPr>
        <w:tc>
          <w:tcPr>
            <w:tcW w:w="5000" w:type="pct"/>
            <w:gridSpan w:val="2"/>
            <w:vAlign w:val="center"/>
          </w:tcPr>
          <w:p w14:paraId="700BA5B8" w14:textId="21E39D3C" w:rsidR="00B734CB" w:rsidRDefault="00B734CB" w:rsidP="008036CF">
            <w:pPr>
              <w:ind w:left="727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43841B1" wp14:editId="3E6F0CAB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-80645</wp:posOffset>
                  </wp:positionV>
                  <wp:extent cx="327025" cy="327025"/>
                  <wp:effectExtent l="0" t="0" r="0" b="0"/>
                  <wp:wrapNone/>
                  <wp:docPr id="2001212383" name="رسم 200121238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1CBD376-6843-974E-A4A5-723BC28E3FE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رسم 79">
                            <a:extLst>
                              <a:ext uri="{FF2B5EF4-FFF2-40B4-BE49-F238E27FC236}">
                                <a16:creationId xmlns:a16="http://schemas.microsoft.com/office/drawing/2014/main" id="{E1CBD376-6843-974E-A4A5-723BC28E3FE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025" cy="32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 </w:t>
            </w:r>
            <w:r w:rsidRPr="00B734CB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Signature of competent authority:</w:t>
            </w:r>
          </w:p>
        </w:tc>
      </w:tr>
      <w:tr w:rsidR="00B734CB" w14:paraId="5512CA0C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29464CB2" w14:textId="3167B974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lang w:val="en-GB"/>
              </w:rPr>
              <w:t>Nam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08F90A74" w14:textId="77777777" w:rsidR="00B734CB" w:rsidRPr="005A0DF5" w:rsidRDefault="00B734CB" w:rsidP="008036CF">
            <w:pP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098D5392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4CDE1A41" w14:textId="2D701CF9" w:rsidR="00B734CB" w:rsidRPr="0043012B" w:rsidRDefault="00B734CB" w:rsidP="008036CF">
            <w:pPr>
              <w:ind w:left="1578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Position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  <w:vAlign w:val="center"/>
          </w:tcPr>
          <w:p w14:paraId="7FA21F07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1F6AD075" w14:textId="77777777" w:rsidTr="00EE7019">
        <w:trPr>
          <w:trHeight w:val="454"/>
        </w:trPr>
        <w:tc>
          <w:tcPr>
            <w:tcW w:w="1485" w:type="pct"/>
            <w:vAlign w:val="center"/>
          </w:tcPr>
          <w:p w14:paraId="0DCBBD9E" w14:textId="22EBCA66" w:rsidR="00B734CB" w:rsidRDefault="00B734CB" w:rsidP="008036CF">
            <w:pPr>
              <w:ind w:left="1578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1A201B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3515" w:type="pct"/>
          </w:tcPr>
          <w:p w14:paraId="5C360501" w14:textId="6643B206" w:rsidR="00B734CB" w:rsidRDefault="009A6556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28320FCC" w14:textId="77777777" w:rsidR="00B734CB" w:rsidRPr="00EE7019" w:rsidRDefault="00B734CB" w:rsidP="008036CF">
      <w:pPr>
        <w:spacing w:after="0"/>
        <w:rPr>
          <w:rFonts w:ascii="DIN NEXT™ ARABIC BOLD" w:hAnsi="DIN NEXT™ ARABIC BOLD" w:cs="DIN NEXT™ ARABIC BOLD"/>
          <w:color w:val="4C3D8E"/>
          <w:sz w:val="2"/>
          <w:szCs w:val="2"/>
          <w:rtl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single" w:sz="12" w:space="0" w:color="1F4E79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0"/>
        <w:gridCol w:w="6949"/>
      </w:tblGrid>
      <w:tr w:rsidR="00B734CB" w14:paraId="587034C7" w14:textId="77777777" w:rsidTr="00B734CB">
        <w:trPr>
          <w:trHeight w:val="680"/>
        </w:trPr>
        <w:tc>
          <w:tcPr>
            <w:tcW w:w="9639" w:type="dxa"/>
            <w:gridSpan w:val="2"/>
            <w:vAlign w:val="center"/>
          </w:tcPr>
          <w:p w14:paraId="2394CF97" w14:textId="0A516DFB" w:rsidR="00B734CB" w:rsidRDefault="00B734CB" w:rsidP="008036CF">
            <w:pPr>
              <w:ind w:left="597"/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</w:pPr>
            <w:r w:rsidRPr="005B4B63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9774C6E" wp14:editId="205018B5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3335</wp:posOffset>
                  </wp:positionV>
                  <wp:extent cx="340995" cy="375920"/>
                  <wp:effectExtent l="0" t="0" r="1905" b="5080"/>
                  <wp:wrapNone/>
                  <wp:docPr id="1465425889" name="رسم 146542588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D15CAB-C0F9-0C4A-A2AD-6ADED5515B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رسم 53">
                            <a:extLst>
                              <a:ext uri="{FF2B5EF4-FFF2-40B4-BE49-F238E27FC236}">
                                <a16:creationId xmlns:a16="http://schemas.microsoft.com/office/drawing/2014/main" id="{64D15CAB-C0F9-0C4A-A2AD-6ADED5515B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" cy="37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8370E">
              <w:rPr>
                <w:rFonts w:ascii="DIN NEXT™ ARABIC MEDIUM" w:hAnsi="DIN NEXT™ ARABIC MEDIUM" w:cs="DIN NEXT™ ARABIC MEDIUM" w:hint="cs"/>
                <w:color w:val="4F3D8F"/>
                <w:sz w:val="26"/>
                <w:szCs w:val="26"/>
                <w:rtl/>
              </w:rPr>
              <w:t xml:space="preserve"> </w:t>
            </w:r>
            <w:r w:rsidR="00EE7019" w:rsidRPr="00EE7019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</w:rPr>
              <w:t>For NCAAA official use</w:t>
            </w:r>
            <w:r w:rsidRPr="00B91518">
              <w:rPr>
                <w:rFonts w:ascii="DIN NEXT™ ARABIC MEDIUM" w:hAnsi="DIN NEXT™ ARABIC MEDIUM" w:cs="DIN NEXT™ ARABIC MEDIUM"/>
                <w:color w:val="4F3D8F"/>
                <w:sz w:val="26"/>
                <w:szCs w:val="26"/>
                <w:rtl/>
              </w:rPr>
              <w:t>:</w:t>
            </w:r>
          </w:p>
          <w:p w14:paraId="1EEC9C77" w14:textId="44153466" w:rsidR="00B734CB" w:rsidRDefault="00EE7019" w:rsidP="008036CF">
            <w:pPr>
              <w:ind w:left="597"/>
              <w:rPr>
                <w:rFonts w:ascii="DIN NEXT™ ARABIC MEDIUM" w:hAnsi="DIN NEXT™ ARABIC MEDIUM" w:cs="DIN NEXT™ ARABIC MEDIUM"/>
                <w:color w:val="9498CB"/>
                <w:rtl/>
              </w:rPr>
            </w:pPr>
            <w:r w:rsidRPr="00EE7019">
              <w:rPr>
                <w:rFonts w:ascii="DIN NEXT™ ARABIC MEDIUM" w:hAnsi="DIN NEXT™ ARABIC MEDIUM" w:cs="DIN NEXT™ ARABIC MEDIUM"/>
                <w:color w:val="9498CB"/>
              </w:rPr>
              <w:t>Based on the details provided above the Program</w:t>
            </w:r>
            <w:r w:rsidR="00B734CB">
              <w:rPr>
                <w:rFonts w:ascii="DIN NEXT™ ARABIC MEDIUM" w:hAnsi="DIN NEXT™ ARABIC MEDIUM" w:cs="DIN NEXT™ ARABIC MEDIUM" w:hint="cs"/>
                <w:color w:val="9498CB"/>
                <w:rtl/>
              </w:rPr>
              <w:t>:</w:t>
            </w:r>
          </w:p>
          <w:p w14:paraId="763B3514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</w:p>
        </w:tc>
      </w:tr>
      <w:tr w:rsidR="00B734CB" w14:paraId="7169C833" w14:textId="77777777" w:rsidTr="00B734CB">
        <w:trPr>
          <w:trHeight w:val="510"/>
        </w:trPr>
        <w:tc>
          <w:tcPr>
            <w:tcW w:w="9639" w:type="dxa"/>
            <w:gridSpan w:val="2"/>
          </w:tcPr>
          <w:p w14:paraId="2F23022E" w14:textId="4B76A9DA" w:rsidR="00D97AA6" w:rsidRDefault="00000000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9583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Eligible to sign the accreditation contract (number of </w:t>
            </w:r>
            <w:r w:rsidR="009B216E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programs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…</w:t>
            </w:r>
            <w:r w:rsidR="008C6B74">
              <w:rPr>
                <w:rFonts w:ascii="DIN NEXT™ ARABIC LIGHT" w:hAnsi="DIN NEXT™ ARABIC LIGHT" w:cs="DIN NEXT™ ARABIC LIGHT"/>
                <w:color w:val="525252" w:themeColor="accent3" w:themeShade="80"/>
              </w:rPr>
              <w:t>.)</w:t>
            </w:r>
          </w:p>
          <w:p w14:paraId="6D175BC6" w14:textId="77777777" w:rsidR="00D97AA6" w:rsidRDefault="00000000" w:rsidP="008036CF">
            <w:pPr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</w:rPr>
            </w:pPr>
            <w:sdt>
              <w:sdtPr>
                <w:rPr>
                  <w:rFonts w:ascii="DIN NEXT™ ARABIC LIGHT" w:hAnsi="DIN NEXT™ ARABIC LIGHT" w:cs="DIN NEXT™ ARABIC LIGHT" w:hint="cs"/>
                  <w:color w:val="525252" w:themeColor="accent3" w:themeShade="80"/>
                </w:rPr>
                <w:id w:val="21988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97AA6" w:rsidRPr="0078370E">
                  <w:rPr>
                    <w:rFonts w:ascii="MS Gothic" w:eastAsia="MS Gothic" w:hAnsi="MS Gothic" w:cs="DIN NEXT™ ARABIC LIGHT" w:hint="eastAsia"/>
                    <w:color w:val="525252" w:themeColor="accent3" w:themeShade="80"/>
                    <w:rtl/>
                  </w:rPr>
                  <w:t>☐</w:t>
                </w:r>
              </w:sdtContent>
            </w:sdt>
            <w:r w:rsidR="00D97AA6" w:rsidRPr="0078370E">
              <w:rPr>
                <w:rFonts w:ascii="DIN NEXT™ ARABIC LIGHT" w:hAnsi="DIN NEXT™ ARABIC LIGHT" w:cs="DIN NEXT™ ARABIC LIGHT" w:hint="cs"/>
                <w:color w:val="525252" w:themeColor="accent3" w:themeShade="80"/>
                <w:rtl/>
              </w:rPr>
              <w:t xml:space="preserve"> </w:t>
            </w:r>
            <w:r w:rsidR="00D97AA6">
              <w:rPr>
                <w:rFonts w:ascii="DIN NEXT™ ARABIC LIGHT" w:hAnsi="DIN NEXT™ ARABIC LIGHT" w:cs="DIN NEXT™ ARABIC LIGHT"/>
                <w:color w:val="525252" w:themeColor="accent3" w:themeShade="80"/>
              </w:rPr>
              <w:t xml:space="preserve"> Illegible to sign the accreditation contract for the following reasons: </w:t>
            </w:r>
          </w:p>
          <w:p w14:paraId="64321C05" w14:textId="3D70E58C" w:rsidR="00B734CB" w:rsidRPr="005A0DF5" w:rsidRDefault="00B734CB" w:rsidP="008036CF">
            <w:pPr>
              <w:ind w:left="601"/>
              <w:suppressOverlap/>
              <w:rPr>
                <w:rFonts w:ascii="DIN NEXT™ ARABIC LIGHT" w:hAnsi="DIN NEXT™ ARABIC LIGHT" w:cs="DIN NEXT™ ARABIC LIGHT"/>
                <w:color w:val="525252" w:themeColor="accent3" w:themeShade="80"/>
                <w:rtl/>
              </w:rPr>
            </w:pPr>
          </w:p>
        </w:tc>
      </w:tr>
      <w:tr w:rsidR="00B734CB" w14:paraId="6943FEC7" w14:textId="77777777" w:rsidTr="00D97AA6">
        <w:trPr>
          <w:trHeight w:val="510"/>
        </w:trPr>
        <w:tc>
          <w:tcPr>
            <w:tcW w:w="2690" w:type="dxa"/>
          </w:tcPr>
          <w:p w14:paraId="02324B4F" w14:textId="0E9796FA" w:rsidR="00B734CB" w:rsidRPr="0043012B" w:rsidRDefault="00D97AA6" w:rsidP="008036CF">
            <w:pPr>
              <w:ind w:left="1165"/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Nam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  <w:vAlign w:val="center"/>
          </w:tcPr>
          <w:p w14:paraId="5E7FD610" w14:textId="77777777" w:rsidR="00B734CB" w:rsidRDefault="00B734CB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  <w:tr w:rsidR="00B734CB" w14:paraId="573A5769" w14:textId="77777777" w:rsidTr="00B734CB">
        <w:trPr>
          <w:trHeight w:val="510"/>
        </w:trPr>
        <w:tc>
          <w:tcPr>
            <w:tcW w:w="2690" w:type="dxa"/>
          </w:tcPr>
          <w:p w14:paraId="7091F666" w14:textId="6125F836" w:rsidR="00B734CB" w:rsidRDefault="00D97AA6" w:rsidP="008036CF">
            <w:pPr>
              <w:ind w:left="1165"/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957C40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>Signature</w:t>
            </w:r>
            <w:r w:rsidR="00B734CB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:</w:t>
            </w:r>
          </w:p>
        </w:tc>
        <w:tc>
          <w:tcPr>
            <w:tcW w:w="6949" w:type="dxa"/>
          </w:tcPr>
          <w:p w14:paraId="2AA6ACA7" w14:textId="0BA07A94" w:rsidR="00B734CB" w:rsidRDefault="009D6E82" w:rsidP="008036CF">
            <w:pPr>
              <w:rPr>
                <w:rFonts w:ascii="DIN NEXT™ ARABIC BOLD" w:hAnsi="DIN NEXT™ ARABIC BOLD" w:cs="DIN NEXT™ ARABIC BOLD"/>
                <w:color w:val="4C3D8E"/>
                <w:sz w:val="28"/>
                <w:szCs w:val="28"/>
                <w:rtl/>
              </w:rPr>
            </w:pPr>
            <w:r w:rsidRPr="005A0DF5">
              <w:rPr>
                <w:rFonts w:ascii="DIN NEXT™ ARABIC REGULAR" w:hAnsi="DIN NEXT™ ARABIC REGULAR" w:cs="DIN NEXT™ ARABIC REGULAR" w:hint="cs"/>
                <w:color w:val="525252" w:themeColor="accent3" w:themeShade="80"/>
                <w:sz w:val="24"/>
                <w:szCs w:val="24"/>
                <w:rtl/>
              </w:rPr>
              <w:t>.............................................</w:t>
            </w:r>
          </w:p>
        </w:tc>
      </w:tr>
    </w:tbl>
    <w:p w14:paraId="4455F3B2" w14:textId="77777777" w:rsidR="00B734CB" w:rsidRDefault="00B734CB" w:rsidP="008036CF">
      <w:pPr>
        <w:spacing w:after="0"/>
        <w:rPr>
          <w:lang w:val="en-GB"/>
        </w:rPr>
      </w:pPr>
    </w:p>
    <w:p w14:paraId="21A7FAE0" w14:textId="77777777" w:rsidR="00BA5AB6" w:rsidRDefault="00BA5AB6" w:rsidP="008036CF">
      <w:pPr>
        <w:spacing w:after="0"/>
        <w:rPr>
          <w:lang w:val="en-GB"/>
        </w:rPr>
      </w:pPr>
    </w:p>
    <w:p w14:paraId="548E610F" w14:textId="77777777" w:rsidR="00BA5AB6" w:rsidRDefault="00BA5AB6" w:rsidP="008036CF">
      <w:pPr>
        <w:spacing w:after="0"/>
        <w:rPr>
          <w:lang w:val="en-GB"/>
        </w:rPr>
      </w:pPr>
    </w:p>
    <w:sectPr w:rsidR="00BA5AB6" w:rsidSect="00284214">
      <w:headerReference w:type="default" r:id="rId11"/>
      <w:headerReference w:type="first" r:id="rId12"/>
      <w:pgSz w:w="11907" w:h="16840" w:code="9"/>
      <w:pgMar w:top="2552" w:right="992" w:bottom="1134" w:left="1276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C9C99" w14:textId="77777777" w:rsidR="00AD12AB" w:rsidRDefault="00AD12AB" w:rsidP="00F94124">
      <w:pPr>
        <w:spacing w:after="0" w:line="240" w:lineRule="auto"/>
      </w:pPr>
      <w:r>
        <w:separator/>
      </w:r>
    </w:p>
  </w:endnote>
  <w:endnote w:type="continuationSeparator" w:id="0">
    <w:p w14:paraId="6FF6BB6F" w14:textId="77777777" w:rsidR="00AD12AB" w:rsidRDefault="00AD12AB" w:rsidP="00F94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C058B" w14:textId="77777777" w:rsidR="00AD12AB" w:rsidRDefault="00AD12AB" w:rsidP="00F94124">
      <w:pPr>
        <w:spacing w:after="0" w:line="240" w:lineRule="auto"/>
      </w:pPr>
      <w:r>
        <w:separator/>
      </w:r>
    </w:p>
  </w:footnote>
  <w:footnote w:type="continuationSeparator" w:id="0">
    <w:p w14:paraId="67463049" w14:textId="77777777" w:rsidR="00AD12AB" w:rsidRDefault="00AD12AB" w:rsidP="00F94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5CA25" w14:textId="1DB6E24A" w:rsidR="00627040" w:rsidRDefault="00E24CC6">
    <w:pPr>
      <w:pStyle w:val="a5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C13F72B" wp14:editId="07732300">
          <wp:simplePos x="0" y="0"/>
          <wp:positionH relativeFrom="column">
            <wp:posOffset>-814754</wp:posOffset>
          </wp:positionH>
          <wp:positionV relativeFrom="paragraph">
            <wp:posOffset>-451339</wp:posOffset>
          </wp:positionV>
          <wp:extent cx="7559040" cy="10692765"/>
          <wp:effectExtent l="0" t="0" r="3810" b="0"/>
          <wp:wrapNone/>
          <wp:docPr id="1752212462" name="صورة 1752212462" descr="صورة تحتوي على نص, لقطة شاشة, برمجيات, التصميم&#10;&#10;تم إنشاء الوصف تلقائيا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2212462" name="صورة 1752212462" descr="صورة تحتوي على نص, لقطة شاشة, برمجيات, التصميم&#10;&#10;تم إنشاء الوصف تلقائياً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AB9C" w14:textId="2803E3A9" w:rsidR="00400CA0" w:rsidRDefault="003924FE">
    <w:pPr>
      <w:pStyle w:val="a5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43EE5BD" wp14:editId="59917E43">
          <wp:simplePos x="0" y="0"/>
          <wp:positionH relativeFrom="column">
            <wp:posOffset>-800735</wp:posOffset>
          </wp:positionH>
          <wp:positionV relativeFrom="paragraph">
            <wp:posOffset>-447802</wp:posOffset>
          </wp:positionV>
          <wp:extent cx="7559040" cy="10692384"/>
          <wp:effectExtent l="0" t="0" r="3810" b="0"/>
          <wp:wrapNone/>
          <wp:docPr id="2125008601" name="صورة 21250086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25008601" name="صورة 21250086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3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226D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6FD579" wp14:editId="384191E0">
              <wp:simplePos x="0" y="0"/>
              <wp:positionH relativeFrom="column">
                <wp:posOffset>513715</wp:posOffset>
              </wp:positionH>
              <wp:positionV relativeFrom="paragraph">
                <wp:posOffset>542925</wp:posOffset>
              </wp:positionV>
              <wp:extent cx="914400" cy="723900"/>
              <wp:effectExtent l="0" t="0" r="0" b="0"/>
              <wp:wrapNone/>
              <wp:docPr id="497551180" name="مربع ن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723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366E4" w14:textId="387335E6" w:rsidR="006412C8" w:rsidRDefault="00E43798" w:rsidP="0085354D">
                          <w:pPr>
                            <w:spacing w:after="0"/>
                            <w:jc w:val="center"/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</w:pP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pplication</w:t>
                          </w:r>
                          <w:r w:rsidR="00606031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/Renewal </w:t>
                          </w:r>
                          <w:r w:rsidRPr="00E43798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 xml:space="preserve">Form for Program </w:t>
                          </w:r>
                          <w:r w:rsidR="00941195"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Accreditation</w:t>
                          </w:r>
                        </w:p>
                        <w:p w14:paraId="481E60E8" w14:textId="229553A6" w:rsidR="00E24CC6" w:rsidRDefault="00E24CC6" w:rsidP="0085354D">
                          <w:pPr>
                            <w:spacing w:after="0"/>
                            <w:jc w:val="center"/>
                          </w:pPr>
                          <w:r>
                            <w:rPr>
                              <w:rFonts w:ascii="DIN NEXT™ ARABIC BOLD" w:hAnsi="DIN NEXT™ ARABIC BOLD" w:cs="DIN NEXT™ ARABIC BOLD"/>
                              <w:color w:val="4C3D8E"/>
                              <w:sz w:val="28"/>
                              <w:szCs w:val="28"/>
                            </w:rPr>
                            <w:t>(Postgraduate program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6FD579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margin-left:40.45pt;margin-top:42.75pt;width:1in;height:57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" filled="f" stroked="f" strokeweight=".5pt">
              <v:textbox>
                <w:txbxContent>
                  <w:p w14:paraId="6E3366E4" w14:textId="387335E6" w:rsidR="006412C8" w:rsidRDefault="00E43798" w:rsidP="0085354D">
                    <w:pPr>
                      <w:spacing w:after="0"/>
                      <w:jc w:val="center"/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</w:pP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pplication</w:t>
                    </w:r>
                    <w:r w:rsidR="00606031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/Renewal </w:t>
                    </w:r>
                    <w:r w:rsidRPr="00E43798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 xml:space="preserve">Form for Program </w:t>
                    </w:r>
                    <w:r w:rsidR="00941195"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Accreditation</w:t>
                    </w:r>
                  </w:p>
                  <w:p w14:paraId="481E60E8" w14:textId="229553A6" w:rsidR="00E24CC6" w:rsidRDefault="00E24CC6" w:rsidP="0085354D">
                    <w:pPr>
                      <w:spacing w:after="0"/>
                      <w:jc w:val="center"/>
                    </w:pPr>
                    <w:r>
                      <w:rPr>
                        <w:rFonts w:ascii="DIN NEXT™ ARABIC BOLD" w:hAnsi="DIN NEXT™ ARABIC BOLD" w:cs="DIN NEXT™ ARABIC BOLD"/>
                        <w:color w:val="4C3D8E"/>
                        <w:sz w:val="28"/>
                        <w:szCs w:val="28"/>
                      </w:rPr>
                      <w:t>(Postgraduate program)</w:t>
                    </w:r>
                  </w:p>
                </w:txbxContent>
              </v:textbox>
            </v:shape>
          </w:pict>
        </mc:Fallback>
      </mc:AlternateContent>
    </w:r>
    <w:r w:rsidR="00E43798">
      <w:rPr>
        <w:noProof/>
      </w:rPr>
      <w:drawing>
        <wp:anchor distT="0" distB="0" distL="114300" distR="114300" simplePos="0" relativeHeight="251664384" behindDoc="1" locked="0" layoutInCell="1" allowOverlap="1" wp14:anchorId="0B0D8A06" wp14:editId="78FE8C7F">
          <wp:simplePos x="0" y="0"/>
          <wp:positionH relativeFrom="column">
            <wp:posOffset>-787400</wp:posOffset>
          </wp:positionH>
          <wp:positionV relativeFrom="paragraph">
            <wp:posOffset>10347960</wp:posOffset>
          </wp:positionV>
          <wp:extent cx="7559040" cy="10692130"/>
          <wp:effectExtent l="0" t="0" r="3810" b="0"/>
          <wp:wrapNone/>
          <wp:docPr id="906287363" name="صورة 9062873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6287363" name="صورة 90628736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5A99"/>
    <w:multiLevelType w:val="hybridMultilevel"/>
    <w:tmpl w:val="C7E40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687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DY3sjA1sjQ3NTZR0lEKTi0uzszPAykwrAUAO1dIFywAAAA="/>
  </w:docVars>
  <w:rsids>
    <w:rsidRoot w:val="00F05D4E"/>
    <w:rsid w:val="00017A92"/>
    <w:rsid w:val="00031D44"/>
    <w:rsid w:val="00044A4A"/>
    <w:rsid w:val="00046CF1"/>
    <w:rsid w:val="00051FA4"/>
    <w:rsid w:val="00066118"/>
    <w:rsid w:val="00087F6B"/>
    <w:rsid w:val="00090072"/>
    <w:rsid w:val="00097065"/>
    <w:rsid w:val="000C092A"/>
    <w:rsid w:val="000D232E"/>
    <w:rsid w:val="000E3B7B"/>
    <w:rsid w:val="0012226D"/>
    <w:rsid w:val="00130B34"/>
    <w:rsid w:val="00131FD3"/>
    <w:rsid w:val="0016781A"/>
    <w:rsid w:val="00177399"/>
    <w:rsid w:val="001A7E63"/>
    <w:rsid w:val="001E2368"/>
    <w:rsid w:val="001F1FD9"/>
    <w:rsid w:val="001F2E21"/>
    <w:rsid w:val="001F332C"/>
    <w:rsid w:val="00210266"/>
    <w:rsid w:val="00217ED2"/>
    <w:rsid w:val="00275E2E"/>
    <w:rsid w:val="002779C2"/>
    <w:rsid w:val="00284214"/>
    <w:rsid w:val="00286B07"/>
    <w:rsid w:val="002A6F7A"/>
    <w:rsid w:val="002E12BD"/>
    <w:rsid w:val="00304C44"/>
    <w:rsid w:val="00335AB3"/>
    <w:rsid w:val="00341C9C"/>
    <w:rsid w:val="00345DA4"/>
    <w:rsid w:val="00364FA8"/>
    <w:rsid w:val="00373928"/>
    <w:rsid w:val="00386900"/>
    <w:rsid w:val="003924FE"/>
    <w:rsid w:val="003B3A67"/>
    <w:rsid w:val="003C0201"/>
    <w:rsid w:val="00400CA0"/>
    <w:rsid w:val="00407702"/>
    <w:rsid w:val="00407B8D"/>
    <w:rsid w:val="0043012B"/>
    <w:rsid w:val="004321D0"/>
    <w:rsid w:val="004459BD"/>
    <w:rsid w:val="00462A25"/>
    <w:rsid w:val="00465646"/>
    <w:rsid w:val="00485612"/>
    <w:rsid w:val="00486C57"/>
    <w:rsid w:val="004A4E2B"/>
    <w:rsid w:val="004C0E7E"/>
    <w:rsid w:val="004D2C13"/>
    <w:rsid w:val="004D50D4"/>
    <w:rsid w:val="004D69C3"/>
    <w:rsid w:val="00532E1E"/>
    <w:rsid w:val="00584B8E"/>
    <w:rsid w:val="005A0DF5"/>
    <w:rsid w:val="005B10E0"/>
    <w:rsid w:val="005B6D65"/>
    <w:rsid w:val="005E2FFD"/>
    <w:rsid w:val="005E7299"/>
    <w:rsid w:val="00606031"/>
    <w:rsid w:val="00613682"/>
    <w:rsid w:val="00627040"/>
    <w:rsid w:val="006412C8"/>
    <w:rsid w:val="00693A8D"/>
    <w:rsid w:val="006A52E5"/>
    <w:rsid w:val="006B0F24"/>
    <w:rsid w:val="006C2E8C"/>
    <w:rsid w:val="00716833"/>
    <w:rsid w:val="00722E34"/>
    <w:rsid w:val="00736D06"/>
    <w:rsid w:val="007526CB"/>
    <w:rsid w:val="007534A5"/>
    <w:rsid w:val="007B5A95"/>
    <w:rsid w:val="007B5D0F"/>
    <w:rsid w:val="007B6336"/>
    <w:rsid w:val="007C3C18"/>
    <w:rsid w:val="007D7C58"/>
    <w:rsid w:val="00802F93"/>
    <w:rsid w:val="008036CF"/>
    <w:rsid w:val="00804268"/>
    <w:rsid w:val="00816667"/>
    <w:rsid w:val="00842BCF"/>
    <w:rsid w:val="00842E7E"/>
    <w:rsid w:val="008515C6"/>
    <w:rsid w:val="00853463"/>
    <w:rsid w:val="0085354D"/>
    <w:rsid w:val="0086482B"/>
    <w:rsid w:val="00864D37"/>
    <w:rsid w:val="008675B8"/>
    <w:rsid w:val="00883E63"/>
    <w:rsid w:val="008A5460"/>
    <w:rsid w:val="008C6B74"/>
    <w:rsid w:val="008E2D43"/>
    <w:rsid w:val="008F71B6"/>
    <w:rsid w:val="009054D7"/>
    <w:rsid w:val="00941195"/>
    <w:rsid w:val="009849A8"/>
    <w:rsid w:val="00995B07"/>
    <w:rsid w:val="0099726B"/>
    <w:rsid w:val="009A6556"/>
    <w:rsid w:val="009A77E4"/>
    <w:rsid w:val="009B216E"/>
    <w:rsid w:val="009D5397"/>
    <w:rsid w:val="009D6E82"/>
    <w:rsid w:val="00A143FF"/>
    <w:rsid w:val="00A30EB2"/>
    <w:rsid w:val="00A352DD"/>
    <w:rsid w:val="00A35A74"/>
    <w:rsid w:val="00A51983"/>
    <w:rsid w:val="00A54D3F"/>
    <w:rsid w:val="00A856E7"/>
    <w:rsid w:val="00AB26E0"/>
    <w:rsid w:val="00AD12AB"/>
    <w:rsid w:val="00AD3D33"/>
    <w:rsid w:val="00AF2A1C"/>
    <w:rsid w:val="00AF715B"/>
    <w:rsid w:val="00B01159"/>
    <w:rsid w:val="00B10CAC"/>
    <w:rsid w:val="00B23B45"/>
    <w:rsid w:val="00B4716A"/>
    <w:rsid w:val="00B572B2"/>
    <w:rsid w:val="00B67737"/>
    <w:rsid w:val="00B734CB"/>
    <w:rsid w:val="00BA43A1"/>
    <w:rsid w:val="00BA5AB6"/>
    <w:rsid w:val="00BB6090"/>
    <w:rsid w:val="00C27047"/>
    <w:rsid w:val="00C46F6A"/>
    <w:rsid w:val="00C63AB1"/>
    <w:rsid w:val="00C665B7"/>
    <w:rsid w:val="00C73AAC"/>
    <w:rsid w:val="00C908D9"/>
    <w:rsid w:val="00CA57F3"/>
    <w:rsid w:val="00CB7A8C"/>
    <w:rsid w:val="00CD3ED4"/>
    <w:rsid w:val="00CE1EDD"/>
    <w:rsid w:val="00D15C1D"/>
    <w:rsid w:val="00D23E06"/>
    <w:rsid w:val="00D90DFE"/>
    <w:rsid w:val="00D97AA6"/>
    <w:rsid w:val="00DC14D3"/>
    <w:rsid w:val="00DD49AA"/>
    <w:rsid w:val="00DE7F82"/>
    <w:rsid w:val="00E24CC6"/>
    <w:rsid w:val="00E425B5"/>
    <w:rsid w:val="00E43798"/>
    <w:rsid w:val="00E43D31"/>
    <w:rsid w:val="00E922EA"/>
    <w:rsid w:val="00E94679"/>
    <w:rsid w:val="00ED263F"/>
    <w:rsid w:val="00ED6ADC"/>
    <w:rsid w:val="00EE7019"/>
    <w:rsid w:val="00F04063"/>
    <w:rsid w:val="00F05D4E"/>
    <w:rsid w:val="00F06682"/>
    <w:rsid w:val="00F26955"/>
    <w:rsid w:val="00F51227"/>
    <w:rsid w:val="00F56561"/>
    <w:rsid w:val="00F5731E"/>
    <w:rsid w:val="00F753C9"/>
    <w:rsid w:val="00F94124"/>
    <w:rsid w:val="00FA1158"/>
    <w:rsid w:val="00FD3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9FB28F"/>
  <w15:chartTrackingRefBased/>
  <w15:docId w15:val="{2C682B89-102D-4832-84F8-46FD1EDEA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34CB"/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07702"/>
    <w:pPr>
      <w:bidi/>
      <w:spacing w:before="360" w:after="200" w:line="276" w:lineRule="auto"/>
      <w:jc w:val="both"/>
      <w:outlineLvl w:val="1"/>
    </w:pPr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E43798"/>
    <w:pPr>
      <w:spacing w:after="0" w:line="240" w:lineRule="auto"/>
      <w:jc w:val="both"/>
      <w:outlineLvl w:val="2"/>
    </w:pPr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">
    <w:name w:val="نمط1"/>
    <w:basedOn w:val="a0"/>
    <w:uiPriority w:val="1"/>
    <w:rsid w:val="00CA57F3"/>
    <w:rPr>
      <w:rFonts w:asciiTheme="majorBidi" w:hAnsiTheme="majorBidi"/>
      <w:color w:val="auto"/>
      <w:sz w:val="24"/>
    </w:rPr>
  </w:style>
  <w:style w:type="paragraph" w:styleId="a3">
    <w:name w:val="List Paragraph"/>
    <w:basedOn w:val="a"/>
    <w:uiPriority w:val="34"/>
    <w:qFormat/>
    <w:rsid w:val="006C2E8C"/>
    <w:pPr>
      <w:ind w:left="720"/>
      <w:contextualSpacing/>
    </w:pPr>
  </w:style>
  <w:style w:type="table" w:styleId="a4">
    <w:name w:val="Table Grid"/>
    <w:basedOn w:val="a1"/>
    <w:uiPriority w:val="39"/>
    <w:rsid w:val="006C2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عنوان 2 Char"/>
    <w:basedOn w:val="a0"/>
    <w:link w:val="2"/>
    <w:uiPriority w:val="9"/>
    <w:semiHidden/>
    <w:rsid w:val="00407702"/>
    <w:rPr>
      <w:rFonts w:ascii="DIN NEXT™ ARABIC BOLD" w:eastAsia="DIN NEXT™ ARABIC BOLD" w:hAnsi="DIN NEXT™ ARABIC BOLD" w:cs="DIN NEXT™ ARABIC BOLD"/>
      <w:color w:val="4C3D8E"/>
      <w:sz w:val="28"/>
      <w:szCs w:val="28"/>
      <w:lang w:val="en-GB"/>
    </w:rPr>
  </w:style>
  <w:style w:type="table" w:customStyle="1" w:styleId="APATableStyle1">
    <w:name w:val="APA Table Style1"/>
    <w:basedOn w:val="a1"/>
    <w:uiPriority w:val="99"/>
    <w:rsid w:val="00407702"/>
    <w:pPr>
      <w:spacing w:after="0" w:line="240" w:lineRule="auto"/>
      <w:contextualSpacing/>
      <w:jc w:val="right"/>
    </w:pPr>
    <w:rPr>
      <w:rFonts w:ascii="DIN NEXT™ ARABIC LIGHT" w:eastAsia="DIN NEXT™ ARABIC LIGHT" w:hAnsi="DIN NEXT™ ARABIC LIGHT" w:cs="DIN NEXT™ ARABIC LIGHT"/>
      <w:color w:val="FFFFFF" w:themeColor="background1"/>
      <w:sz w:val="16"/>
      <w:szCs w:val="16"/>
    </w:rPr>
    <w:tblPr>
      <w:tblStyleRowBandSize w:val="1"/>
      <w:tblInd w:w="0" w:type="nil"/>
      <w:tblBorders>
        <w:bottom w:val="single" w:sz="4" w:space="0" w:color="D9D9D9" w:themeColor="background1" w:themeShade="D9"/>
      </w:tblBorders>
      <w:tblCellMar>
        <w:left w:w="85" w:type="dxa"/>
        <w:right w:w="85" w:type="dxa"/>
      </w:tblCellMar>
    </w:tblPr>
    <w:tblStylePr w:type="firstRow">
      <w:rPr>
        <w:rFonts w:ascii="Simplified Arabic" w:hAnsi="Simplified Arabic" w:cs="Simplified Arabic" w:hint="default"/>
        <w:b/>
        <w:bCs/>
        <w:i w:val="0"/>
        <w:iCs w:val="0"/>
        <w:color w:val="FFFFFF" w:themeColor="background1"/>
        <w:sz w:val="16"/>
        <w:szCs w:val="16"/>
      </w:rPr>
      <w:tblPr/>
      <w:tcPr>
        <w:shd w:val="clear" w:color="auto" w:fill="4C3D8E"/>
      </w:tcPr>
    </w:tblStylePr>
    <w:tblStylePr w:type="band2Horz">
      <w:tblPr/>
      <w:tcPr>
        <w:shd w:val="clear" w:color="auto" w:fill="EAEAEA"/>
      </w:tcPr>
    </w:tblStylePr>
  </w:style>
  <w:style w:type="paragraph" w:customStyle="1" w:styleId="ETEC">
    <w:name w:val="ETEC"/>
    <w:basedOn w:val="a"/>
    <w:link w:val="ETECChar"/>
    <w:qFormat/>
    <w:rsid w:val="00407702"/>
    <w:pPr>
      <w:framePr w:hSpace="180" w:wrap="around" w:vAnchor="text" w:hAnchor="margin" w:xAlign="center" w:y="13"/>
      <w:bidi/>
      <w:spacing w:after="0" w:line="240" w:lineRule="auto"/>
      <w:jc w:val="center"/>
    </w:pPr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character" w:customStyle="1" w:styleId="3Char">
    <w:name w:val="عنوان 3 Char"/>
    <w:basedOn w:val="a0"/>
    <w:link w:val="3"/>
    <w:uiPriority w:val="9"/>
    <w:rsid w:val="00E43798"/>
    <w:rPr>
      <w:rFonts w:ascii="DIN NEXT™ ARABIC BOLD" w:eastAsia="DIN NEXT™ ARABIC BOLD" w:hAnsi="DIN NEXT™ ARABIC BOLD" w:cs="DIN NEXT™ ARABIC BOLD"/>
      <w:color w:val="11B3C2"/>
      <w:sz w:val="28"/>
      <w:szCs w:val="28"/>
      <w:lang w:val="en-GB"/>
    </w:rPr>
  </w:style>
  <w:style w:type="character" w:customStyle="1" w:styleId="ETECChar">
    <w:name w:val="ETEC Char"/>
    <w:basedOn w:val="a0"/>
    <w:link w:val="ETEC"/>
    <w:rsid w:val="00407702"/>
    <w:rPr>
      <w:rFonts w:ascii="DIN Next LT Arabic Ultra Light" w:eastAsia="Times New Roman" w:hAnsi="DIN Next LT Arabic Ultra Light" w:cs="DIN Next LT Arabic Ultra Light"/>
      <w:color w:val="FFFFFF" w:themeColor="background1"/>
      <w:sz w:val="20"/>
      <w:szCs w:val="20"/>
    </w:rPr>
  </w:style>
  <w:style w:type="paragraph" w:styleId="a5">
    <w:name w:val="header"/>
    <w:basedOn w:val="a"/>
    <w:link w:val="Char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F94124"/>
  </w:style>
  <w:style w:type="paragraph" w:styleId="a6">
    <w:name w:val="footer"/>
    <w:basedOn w:val="a"/>
    <w:link w:val="Char0"/>
    <w:uiPriority w:val="99"/>
    <w:unhideWhenUsed/>
    <w:rsid w:val="00F941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F94124"/>
  </w:style>
  <w:style w:type="character" w:styleId="a7">
    <w:name w:val="Placeholder Text"/>
    <w:basedOn w:val="a0"/>
    <w:uiPriority w:val="99"/>
    <w:semiHidden/>
    <w:rsid w:val="00D15C1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9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090072"/>
    <w:rPr>
      <w:rFonts w:ascii="Segoe UI" w:hAnsi="Segoe UI" w:cs="Segoe UI"/>
      <w:sz w:val="18"/>
      <w:szCs w:val="18"/>
    </w:rPr>
  </w:style>
  <w:style w:type="paragraph" w:styleId="a9">
    <w:name w:val="Revision"/>
    <w:hidden/>
    <w:uiPriority w:val="99"/>
    <w:semiHidden/>
    <w:rsid w:val="008535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8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DE9DF0BC644DC5B72536F8E2565DF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B3AA5717-A8CD-4A64-AE7D-B93AAAD14311}"/>
      </w:docPartPr>
      <w:docPartBody>
        <w:p w:rsidR="00F77A35" w:rsidRDefault="00365C19" w:rsidP="00365C19">
          <w:pPr>
            <w:pStyle w:val="C7DE9DF0BC644DC5B72536F8E2565DF2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  <w:docPart>
      <w:docPartPr>
        <w:name w:val="36BE1C9CE5D9491991F3FE925BCAD52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5A171B1-0C9A-407C-A272-19E781AD2A95}"/>
      </w:docPartPr>
      <w:docPartBody>
        <w:p w:rsidR="00F77A35" w:rsidRDefault="00365C19" w:rsidP="00365C19">
          <w:pPr>
            <w:pStyle w:val="36BE1C9CE5D9491991F3FE925BCAD52D"/>
          </w:pPr>
          <w:r w:rsidRPr="007B587F">
            <w:rPr>
              <w:rStyle w:val="a3"/>
              <w:rtl/>
            </w:rPr>
            <w:t>انقر أو اضغط لإدخال تاريخ</w:t>
          </w:r>
          <w:r w:rsidRPr="007B587F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LIGHT">
    <w:panose1 w:val="020B0303020203050203"/>
    <w:charset w:val="00"/>
    <w:family w:val="swiss"/>
    <w:pitch w:val="variable"/>
    <w:sig w:usb0="800020AF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IN Next LT Arabic Ultra Light">
    <w:panose1 w:val="020B0203020203050203"/>
    <w:charset w:val="00"/>
    <w:family w:val="swiss"/>
    <w:pitch w:val="variable"/>
    <w:sig w:usb0="800020AF" w:usb1="C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6BAF"/>
    <w:rsid w:val="00002883"/>
    <w:rsid w:val="00012C80"/>
    <w:rsid w:val="00082645"/>
    <w:rsid w:val="00166BAF"/>
    <w:rsid w:val="00167857"/>
    <w:rsid w:val="00236CA7"/>
    <w:rsid w:val="00286E5A"/>
    <w:rsid w:val="002F30E1"/>
    <w:rsid w:val="00304C1C"/>
    <w:rsid w:val="00365C19"/>
    <w:rsid w:val="003B3637"/>
    <w:rsid w:val="004324E7"/>
    <w:rsid w:val="0059007D"/>
    <w:rsid w:val="007030F0"/>
    <w:rsid w:val="00704FFB"/>
    <w:rsid w:val="00861686"/>
    <w:rsid w:val="00882D8A"/>
    <w:rsid w:val="009638BF"/>
    <w:rsid w:val="00A06C18"/>
    <w:rsid w:val="00B646CB"/>
    <w:rsid w:val="00D267F7"/>
    <w:rsid w:val="00DC09AC"/>
    <w:rsid w:val="00DF3B73"/>
    <w:rsid w:val="00DF6598"/>
    <w:rsid w:val="00F63FA6"/>
    <w:rsid w:val="00F77A35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5C19"/>
    <w:rPr>
      <w:color w:val="808080"/>
    </w:rPr>
  </w:style>
  <w:style w:type="paragraph" w:customStyle="1" w:styleId="C7DE9DF0BC644DC5B72536F8E2565DF2">
    <w:name w:val="C7DE9DF0BC644DC5B72536F8E2565DF2"/>
    <w:rsid w:val="00365C19"/>
    <w:rPr>
      <w:kern w:val="2"/>
      <w14:ligatures w14:val="standardContextual"/>
    </w:rPr>
  </w:style>
  <w:style w:type="paragraph" w:customStyle="1" w:styleId="36BE1C9CE5D9491991F3FE925BCAD52D">
    <w:name w:val="36BE1C9CE5D9491991F3FE925BCAD52D"/>
    <w:rsid w:val="00365C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3A9C1E8-4428-483A-A7B2-1952D7EC28F9}"/>
</file>

<file path=customXml/itemProps2.xml><?xml version="1.0" encoding="utf-8"?>
<ds:datastoreItem xmlns:ds="http://schemas.openxmlformats.org/officeDocument/2006/customXml" ds:itemID="{737C8168-D3B3-4050-89CD-941230E24443}"/>
</file>

<file path=customXml/itemProps3.xml><?xml version="1.0" encoding="utf-8"?>
<ds:datastoreItem xmlns:ds="http://schemas.openxmlformats.org/officeDocument/2006/customXml" ds:itemID="{C0A36FA3-41FF-40F2-A440-B38217E635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437</Words>
  <Characters>2594</Characters>
  <Application>Microsoft Office Word</Application>
  <DocSecurity>0</DocSecurity>
  <Lines>173</Lines>
  <Paragraphs>10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  Gazer</dc:creator>
  <cp:keywords/>
  <dc:description/>
  <cp:lastModifiedBy>Mohamed Ahmed Gazer</cp:lastModifiedBy>
  <cp:revision>65</cp:revision>
  <cp:lastPrinted>2023-12-04T11:28:00Z</cp:lastPrinted>
  <dcterms:created xsi:type="dcterms:W3CDTF">2023-02-19T10:01:00Z</dcterms:created>
  <dcterms:modified xsi:type="dcterms:W3CDTF">2023-12-04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1ad13bd650483d226e90f970f7119c8e2e82d934d7fa89c28d02aa91ffdf53</vt:lpwstr>
  </property>
  <property fmtid="{D5CDD505-2E9C-101B-9397-08002B2CF9AE}" pid="3" name="ContentTypeId">
    <vt:lpwstr>0x010100845A1A86E7AE32419BA3CA42676D5E7B</vt:lpwstr>
  </property>
</Properties>
</file>